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val="en-GB" w:eastAsia="en-GB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Cmsor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Cmsor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5F591E46" w:rsidR="00A91CB2" w:rsidRPr="00EE19AE" w:rsidRDefault="00806B4C" w:rsidP="0023236F">
      <w:pPr>
        <w:pStyle w:val="adatB"/>
      </w:pPr>
      <w:sdt>
        <w:sdtPr>
          <w:id w:val="754051084"/>
          <w:lock w:val="sdtLocked"/>
          <w:placeholder>
            <w:docPart w:val="C260E34983444C038F0212B7879502D5"/>
          </w:placeholder>
          <w15:color w:val="C0C0C0"/>
        </w:sdtPr>
        <w:sdtEndPr/>
        <w:sdtContent>
          <w:r w:rsidR="1B38065B">
            <w:t xml:space="preserve">Épületinformációs rendszerek - Building </w:t>
          </w:r>
          <w:proofErr w:type="spellStart"/>
          <w:r w:rsidR="1B38065B">
            <w:t>Information</w:t>
          </w:r>
          <w:proofErr w:type="spellEnd"/>
          <w:r w:rsidR="1B38065B">
            <w:t xml:space="preserve"> Systems</w:t>
          </w:r>
        </w:sdtContent>
      </w:sdt>
      <w:sdt>
        <w:sdtPr>
          <w:rPr>
            <w:lang w:val="en-GB"/>
          </w:rPr>
          <w:tag w:val="Course Name"/>
          <w:id w:val="2100084090"/>
          <w:lock w:val="sdtLocked"/>
          <w:placeholder>
            <w:docPart w:val="7879BDC58EAD4C82BF75EF906289D164"/>
          </w:placeholder>
          <w15:color w:val="C0C0C0"/>
        </w:sdtPr>
        <w:sdtEndPr/>
        <w:sdtContent/>
      </w:sdt>
    </w:p>
    <w:p w14:paraId="4E7D0481" w14:textId="77777777" w:rsidR="00A91CB2" w:rsidRPr="00EE19AE" w:rsidRDefault="0069108A" w:rsidP="001B7A60">
      <w:pPr>
        <w:pStyle w:val="Cmsor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7E0C66D3" w:rsidR="0069108A" w:rsidRPr="00EE19AE" w:rsidRDefault="00C26217" w:rsidP="0084280B">
      <w:pPr>
        <w:pStyle w:val="adat"/>
        <w:rPr>
          <w:rStyle w:val="adatC"/>
        </w:rPr>
      </w:pPr>
      <w:r w:rsidRPr="00EE19AE">
        <w:rPr>
          <w:rStyle w:val="adatC"/>
        </w:rPr>
        <w:t>BMEEPAG</w:t>
      </w:r>
      <w:r>
        <w:rPr>
          <w:rStyle w:val="adatC"/>
        </w:rPr>
        <w:t>Q701</w:t>
      </w:r>
    </w:p>
    <w:p w14:paraId="24D4248C" w14:textId="77777777" w:rsidR="0019682E" w:rsidRPr="00EE19AE" w:rsidRDefault="0019682E" w:rsidP="001B7A60">
      <w:pPr>
        <w:pStyle w:val="Cmsor2"/>
      </w:pPr>
      <w:r w:rsidRPr="00EE19AE">
        <w:t>A tantárgy jellege</w:t>
      </w:r>
    </w:p>
    <w:p w14:paraId="798AD7C3" w14:textId="77777777" w:rsidR="0019682E" w:rsidRPr="00EE19AE" w:rsidRDefault="00806B4C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Cmsor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302EE457">
        <w:tc>
          <w:tcPr>
            <w:tcW w:w="3398" w:type="dxa"/>
            <w:vAlign w:val="center"/>
          </w:tcPr>
          <w:p w14:paraId="1414ED21" w14:textId="77777777" w:rsidR="00C621EB" w:rsidRPr="00EE19AE" w:rsidRDefault="00A10324" w:rsidP="004A15E4">
            <w:pPr>
              <w:pStyle w:val="adatB"/>
            </w:pPr>
            <w:r w:rsidRPr="00EE19AE">
              <w:t>k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302EE457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4C41F4D8" w:rsidR="00C621EB" w:rsidRPr="00EE19AE" w:rsidRDefault="00BE0186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302EE457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45D05682" w:rsidR="00C621EB" w:rsidRPr="00EE19AE" w:rsidRDefault="55083A06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77777777" w:rsidR="00C621EB" w:rsidRPr="00EE19AE" w:rsidRDefault="00693D5A" w:rsidP="0084442B">
            <w:pPr>
              <w:pStyle w:val="adat"/>
            </w:pPr>
            <w:r w:rsidRPr="00EE19AE">
              <w:t>kapcsolt</w:t>
            </w:r>
          </w:p>
        </w:tc>
      </w:tr>
      <w:tr w:rsidR="00EE19AE" w:rsidRPr="00EE19AE" w14:paraId="5BD34D5C" w14:textId="77777777" w:rsidTr="302EE457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51243251" w:rsidR="00C621EB" w:rsidRPr="00EE19AE" w:rsidRDefault="1E454100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77777777" w:rsidR="00C621EB" w:rsidRPr="00EE19AE" w:rsidRDefault="00C621EB" w:rsidP="0023236F">
            <w:pPr>
              <w:pStyle w:val="adat"/>
            </w:pPr>
          </w:p>
        </w:tc>
      </w:tr>
    </w:tbl>
    <w:p w14:paraId="544BA3C1" w14:textId="77777777" w:rsidR="00CC58FA" w:rsidRPr="00EE19AE" w:rsidRDefault="00A90B12" w:rsidP="001B7A60">
      <w:pPr>
        <w:pStyle w:val="Cmsor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806B4C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Cmsor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95827E9" w:rsidR="00CC58FA" w:rsidRPr="00EE19AE" w:rsidRDefault="00221F6F" w:rsidP="008B7B2B">
      <w:pPr>
        <w:pStyle w:val="adat"/>
      </w:pPr>
      <w:r>
        <w:t>3</w:t>
      </w:r>
    </w:p>
    <w:p w14:paraId="66A4D72A" w14:textId="77777777" w:rsidR="00CC58FA" w:rsidRPr="00EE19AE" w:rsidRDefault="00161916" w:rsidP="001B7A60">
      <w:pPr>
        <w:pStyle w:val="Cmsor2"/>
      </w:pPr>
      <w:r w:rsidRPr="00EE19AE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311297E0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sdt>
            <w:sdtPr>
              <w:id w:val="-5526937"/>
              <w:lock w:val="sdtLocked"/>
              <w:placeholder>
                <w:docPart w:val="28CFD47FD9444BBDB7DC002F23C2302F"/>
              </w:placeholder>
              <w15:color w:val="C0C0C0"/>
            </w:sdtPr>
            <w:sdtEndPr/>
            <w:sdtContent>
              <w:p w14:paraId="59C8040D" w14:textId="73A4D5AD" w:rsidR="1B228BF5" w:rsidRDefault="1B228BF5" w:rsidP="311297E0">
                <w:pPr>
                  <w:pStyle w:val="adatB"/>
                  <w:rPr>
                    <w:rFonts w:ascii="Segoe UI" w:eastAsia="Segoe UI" w:hAnsi="Segoe UI" w:cs="Segoe UI"/>
                    <w:bCs/>
                  </w:rPr>
                </w:pPr>
                <w:r>
                  <w:t xml:space="preserve">Dr. </w:t>
                </w:r>
                <w:proofErr w:type="spellStart"/>
                <w:r>
                  <w:t>Strommer</w:t>
                </w:r>
                <w:proofErr w:type="spellEnd"/>
                <w:r>
                  <w:t xml:space="preserve"> László</w:t>
                </w:r>
              </w:p>
            </w:sdtContent>
          </w:sdt>
          <w:sdt>
            <w:sdtPr>
              <w:id w:val="-45156788"/>
              <w:lock w:val="sdtLocked"/>
              <w:placeholder>
                <w:docPart w:val="40C56FAC5E1C4EECA1B4F84E3EA1DCE7"/>
              </w:placeholder>
              <w15:color w:val="C0C0C0"/>
            </w:sdtPr>
            <w:sdtEndPr/>
            <w:sdtContent>
              <w:p w14:paraId="02A1FC73" w14:textId="720C27B6" w:rsidR="1B228BF5" w:rsidRDefault="1B228BF5" w:rsidP="311297E0">
                <w:pPr>
                  <w:pStyle w:val="adat"/>
                  <w:rPr>
                    <w:rFonts w:ascii="Segoe UI" w:eastAsia="Segoe UI" w:hAnsi="Segoe UI" w:cs="Segoe UI"/>
                  </w:rPr>
                </w:pPr>
                <w:r>
                  <w:t>Egyetemi docens</w:t>
                </w:r>
              </w:p>
            </w:sdtContent>
          </w:sdt>
          <w:p w14:paraId="7A6B9940" w14:textId="194282FF" w:rsidR="00A06CB9" w:rsidRPr="00EE19AE" w:rsidRDefault="00806B4C" w:rsidP="00A06CB9">
            <w:pPr>
              <w:pStyle w:val="adat"/>
            </w:pPr>
            <w:sdt>
              <w:sdtPr>
                <w:id w:val="1242458149"/>
                <w:lock w:val="sdtLocked"/>
                <w:placeholder>
                  <w:docPart w:val="5BB9D14156B343F2BB8BDC510E7B4091"/>
                </w:placeholder>
                <w15:color w:val="C0C0C0"/>
              </w:sdtPr>
              <w:sdtEndPr/>
              <w:sdtContent>
                <w:r w:rsidR="1B228BF5">
                  <w:t>strommer.laszlo@epk.bme.hu</w:t>
                </w:r>
              </w:sdtContent>
            </w:sdt>
          </w:p>
        </w:tc>
      </w:tr>
      <w:tr w:rsidR="00EE19AE" w:rsidRPr="00EE19AE" w14:paraId="77C26B21" w14:textId="77777777" w:rsidTr="311297E0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A3270B">
            <w:pPr>
              <w:jc w:val="center"/>
            </w:pPr>
          </w:p>
        </w:tc>
      </w:tr>
      <w:tr w:rsidR="00EE19AE" w:rsidRPr="00EE19AE" w14:paraId="28FAA17A" w14:textId="77777777" w:rsidTr="311297E0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A3270B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Cmsor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61121882" w:rsidR="00A03517" w:rsidRPr="00EE19AE" w:rsidRDefault="00806B4C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122795">
            <w:t>Morfológia és</w:t>
          </w:r>
          <w:r w:rsidR="005F4563" w:rsidRPr="00EE19AE">
            <w:t xml:space="preserve"> </w:t>
          </w:r>
          <w:r w:rsidR="001B4375" w:rsidRPr="00EE19AE">
            <w:t>Geometria</w:t>
          </w:r>
          <w:r w:rsidR="00122795">
            <w:t>i Modellezés</w:t>
          </w:r>
          <w:r w:rsidR="005F4563" w:rsidRPr="00EE19AE">
            <w:t xml:space="preserve"> Tanszék</w:t>
          </w:r>
        </w:sdtContent>
      </w:sdt>
    </w:p>
    <w:p w14:paraId="06247EAE" w14:textId="77777777" w:rsidR="00294D9E" w:rsidRPr="00EE19AE" w:rsidRDefault="00294D9E" w:rsidP="001B7A60">
      <w:pPr>
        <w:pStyle w:val="Cmsor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76610A42" w:rsidR="001F46EB" w:rsidRPr="00EE19AE" w:rsidRDefault="00806B4C" w:rsidP="001F46EB">
          <w:pPr>
            <w:pStyle w:val="adat"/>
          </w:pPr>
          <w:hyperlink r:id="rId12">
            <w:r w:rsidR="00221F6F" w:rsidRPr="18006599">
              <w:rPr>
                <w:rStyle w:val="Hiperhivatkozs"/>
              </w:rPr>
              <w:t>http://www.epab.bme.hu/</w:t>
            </w:r>
            <w:r w:rsidR="1DC13D20" w:rsidRPr="007A5BD7">
              <w:rPr>
                <w:rStyle w:val="Hiperhivatkozs"/>
              </w:rPr>
              <w:t>bi</w:t>
            </w:r>
            <w:r w:rsidR="3089DBEC" w:rsidRPr="007A5BD7">
              <w:rPr>
                <w:rStyle w:val="Hiperhivatkozs"/>
              </w:rPr>
              <w:t>s</w:t>
            </w:r>
            <w:r w:rsidR="00221F6F" w:rsidRPr="18006599">
              <w:rPr>
                <w:rStyle w:val="Hiperhivatkozs"/>
              </w:rPr>
              <w:t>/</w:t>
            </w:r>
          </w:hyperlink>
        </w:p>
      </w:sdtContent>
    </w:sdt>
    <w:p w14:paraId="013F573D" w14:textId="77777777" w:rsidR="000928D1" w:rsidRPr="00EE19AE" w:rsidRDefault="000928D1" w:rsidP="001B7A60">
      <w:pPr>
        <w:pStyle w:val="Cmsor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806B4C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Cmsor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14:paraId="2DEF90D6" w14:textId="4C2B2302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2B0D7056" w14:textId="0738C9DC" w:rsidR="00330053" w:rsidRPr="00FB4203" w:rsidRDefault="00B83161" w:rsidP="00164333">
          <w:pPr>
            <w:pStyle w:val="Cmsor4"/>
          </w:pPr>
          <w:r w:rsidRPr="242EBAE7">
            <w:rPr>
              <w:rStyle w:val="adatC"/>
            </w:rPr>
            <w:t>3N-M0</w:t>
          </w:r>
          <w:r>
            <w:t xml:space="preserve"> ● Építészmérnöki nappali osztatlan mesterképzés</w:t>
          </w:r>
          <w:r w:rsidR="000F55F0">
            <w:t xml:space="preserve"> magyar nyelven </w:t>
          </w:r>
          <w:r w:rsidR="00906BB1">
            <w:t>●</w:t>
          </w:r>
          <w:r w:rsidR="46B84515">
            <w:t xml:space="preserve"> </w:t>
          </w:r>
        </w:p>
      </w:sdtContent>
    </w:sdt>
    <w:p w14:paraId="3D9B4E5C" w14:textId="77777777" w:rsidR="000928D1" w:rsidRPr="00EE19AE" w:rsidRDefault="00A90B12" w:rsidP="001B7A60">
      <w:pPr>
        <w:pStyle w:val="Cmsor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16360E66" w:rsidP="00C555BC">
      <w:pPr>
        <w:pStyle w:val="Cmsor3"/>
      </w:pPr>
      <w:r>
        <w:t>Erős</w:t>
      </w:r>
      <w:r w:rsidR="067129C6">
        <w:t xml:space="preserve"> előkövetelmény</w:t>
      </w:r>
      <w:r w:rsidR="00C86181">
        <w:t>:</w:t>
      </w:r>
    </w:p>
    <w:sdt>
      <w:sdtPr>
        <w:id w:val="174770532"/>
        <w:placeholder>
          <w:docPart w:val="44223A543B4C4150B5972AE644975690"/>
        </w:placeholder>
        <w15:color w:val="C0C0C0"/>
      </w:sdtPr>
      <w:sdtEndPr/>
      <w:sdtContent>
        <w:p w14:paraId="3D99A158" w14:textId="77777777" w:rsidR="00D42392" w:rsidRDefault="00D42392" w:rsidP="00D42392">
          <w:pPr>
            <w:pStyle w:val="Cmsor4"/>
            <w:rPr>
              <w:rFonts w:eastAsiaTheme="minorEastAsia" w:cstheme="minorBidi"/>
              <w:i/>
              <w:iCs w:val="0"/>
            </w:rPr>
          </w:pPr>
          <w:r>
            <w:t>—</w:t>
          </w:r>
        </w:p>
      </w:sdtContent>
    </w:sdt>
    <w:p w14:paraId="138551E1" w14:textId="77777777" w:rsidR="00EF6BD6" w:rsidRPr="00EE19AE" w:rsidRDefault="00A90B12" w:rsidP="00EF6BD6">
      <w:pPr>
        <w:pStyle w:val="Cmsor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Cmsor4"/>
          </w:pPr>
          <w:r>
            <w:t>—</w:t>
          </w:r>
        </w:p>
      </w:sdtContent>
    </w:sdt>
    <w:p w14:paraId="0FDA35CF" w14:textId="77777777" w:rsidR="00EF6BD6" w:rsidRPr="00EE19AE" w:rsidRDefault="00DA620D" w:rsidP="00EF6BD6">
      <w:pPr>
        <w:pStyle w:val="Cmsor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77777777" w:rsidR="00EF6BD6" w:rsidRPr="00EE19AE" w:rsidRDefault="00EF6BD6" w:rsidP="00BD0584">
          <w:pPr>
            <w:pStyle w:val="Cmsor4"/>
          </w:pPr>
          <w:r>
            <w:t>—</w:t>
          </w:r>
        </w:p>
      </w:sdtContent>
    </w:sdt>
    <w:p w14:paraId="0EBEA8A9" w14:textId="77777777" w:rsidR="00746FA5" w:rsidRPr="00EE19AE" w:rsidRDefault="00746FA5" w:rsidP="007F18C4">
      <w:pPr>
        <w:pStyle w:val="Cmsor3"/>
      </w:pPr>
      <w:r w:rsidRPr="00EE19AE"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7777777" w:rsidR="00507A7F" w:rsidRPr="00EE19AE" w:rsidRDefault="0008652C" w:rsidP="0008652C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Cmsor2"/>
      </w:pPr>
      <w:r w:rsidRPr="00EE19AE">
        <w:t>A tantárgyleírás érvényessége</w:t>
      </w:r>
    </w:p>
    <w:p w14:paraId="29296AEF" w14:textId="6301B3EE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58599F" w:rsidRPr="0025480B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Cmsor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Cmsor2"/>
      </w:pPr>
      <w:r>
        <w:t xml:space="preserve">Célkitűzések </w:t>
      </w:r>
    </w:p>
    <w:p w14:paraId="17099770" w14:textId="034D3757" w:rsidR="0D4688D4" w:rsidRDefault="0D4688D4" w:rsidP="302EE457">
      <w:pPr>
        <w:pStyle w:val="adat"/>
        <w:jc w:val="both"/>
      </w:pPr>
      <w:r>
        <w:t>A tantárgy célja, hogy bemutassa</w:t>
      </w:r>
      <w:r w:rsidR="784F25F8">
        <w:t xml:space="preserve"> a </w:t>
      </w:r>
      <w:r w:rsidR="1B6C37CC">
        <w:t xml:space="preserve">BIM </w:t>
      </w:r>
      <w:r w:rsidR="00D42392">
        <w:t xml:space="preserve">(Building </w:t>
      </w:r>
      <w:proofErr w:type="spellStart"/>
      <w:r w:rsidR="00D42392">
        <w:t>Information</w:t>
      </w:r>
      <w:proofErr w:type="spellEnd"/>
      <w:r w:rsidR="00D42392">
        <w:t xml:space="preserve"> </w:t>
      </w:r>
      <w:proofErr w:type="spellStart"/>
      <w:r w:rsidR="00D42392">
        <w:t>Modeling</w:t>
      </w:r>
      <w:proofErr w:type="spellEnd"/>
      <w:r w:rsidR="00D42392">
        <w:t xml:space="preserve">) </w:t>
      </w:r>
      <w:r w:rsidR="1B6C37CC">
        <w:t>alapú tervezési folyamat</w:t>
      </w:r>
      <w:r w:rsidR="00D42392">
        <w:t>ban</w:t>
      </w:r>
      <w:r w:rsidR="07642492">
        <w:t xml:space="preserve"> használt épületi</w:t>
      </w:r>
      <w:r w:rsidR="09FCBE14">
        <w:t>nf</w:t>
      </w:r>
      <w:r w:rsidR="07642492">
        <w:t xml:space="preserve">ormációs rendszerek működését és az azokhoz tartozó </w:t>
      </w:r>
      <w:r w:rsidR="2B3DE09E">
        <w:t xml:space="preserve">kommunikációs és menedzsment </w:t>
      </w:r>
      <w:r w:rsidR="07642492">
        <w:t>módszereket</w:t>
      </w:r>
      <w:r w:rsidR="1B6C37CC">
        <w:t xml:space="preserve">. </w:t>
      </w:r>
      <w:r w:rsidR="694F30AC">
        <w:t>A kurzus során a hallgatók megismer</w:t>
      </w:r>
      <w:r w:rsidR="2A9C1261">
        <w:t xml:space="preserve">hetik </w:t>
      </w:r>
      <w:r w:rsidR="694F30AC">
        <w:t>m</w:t>
      </w:r>
      <w:r w:rsidR="1B6C37CC">
        <w:t>ilyen plusz feladatok</w:t>
      </w:r>
      <w:r w:rsidR="2B6A24A2">
        <w:t>,</w:t>
      </w:r>
      <w:r w:rsidR="1B6C37CC">
        <w:t xml:space="preserve"> szerepkörök</w:t>
      </w:r>
      <w:r w:rsidR="3415D422">
        <w:t xml:space="preserve">, </w:t>
      </w:r>
      <w:r w:rsidR="1BAB1B38">
        <w:t>eljárások</w:t>
      </w:r>
      <w:r w:rsidR="3415D422">
        <w:t xml:space="preserve"> </w:t>
      </w:r>
      <w:r w:rsidR="1B6C37CC">
        <w:t>merülnek fel egy hagyományos tervezési folyamathoz k</w:t>
      </w:r>
      <w:r w:rsidR="43A11AE0">
        <w:t>épest</w:t>
      </w:r>
      <w:r w:rsidR="6DEA2255">
        <w:t xml:space="preserve">. Cél, hogy a </w:t>
      </w:r>
      <w:r w:rsidR="17149606">
        <w:t xml:space="preserve">hallgatók megértsék és alkalmazni tudják a </w:t>
      </w:r>
      <w:r w:rsidR="79E43926">
        <w:t xml:space="preserve">különféle </w:t>
      </w:r>
      <w:r w:rsidR="17149606">
        <w:t xml:space="preserve">BIM fogalmakat és </w:t>
      </w:r>
      <w:r w:rsidR="02C18B38">
        <w:t xml:space="preserve">e mentén </w:t>
      </w:r>
      <w:r w:rsidR="17149606">
        <w:t>maguk m</w:t>
      </w:r>
      <w:r w:rsidR="2881024E">
        <w:t>eg tudj</w:t>
      </w:r>
      <w:r w:rsidR="1588E47A">
        <w:t>á</w:t>
      </w:r>
      <w:r w:rsidR="2881024E">
        <w:t>k szervezni</w:t>
      </w:r>
      <w:r w:rsidR="2E66A618">
        <w:t xml:space="preserve"> és koordinálni</w:t>
      </w:r>
      <w:r w:rsidR="2881024E">
        <w:t xml:space="preserve"> egy </w:t>
      </w:r>
      <w:r w:rsidR="575C3EBF">
        <w:t>épület tervezési</w:t>
      </w:r>
      <w:r w:rsidR="264DC8DD">
        <w:t xml:space="preserve"> folyamatát</w:t>
      </w:r>
      <w:r w:rsidR="3FBE4CAB">
        <w:t xml:space="preserve"> a legfrissebb digitális eszközök segítségével.</w:t>
      </w:r>
      <w:r w:rsidR="0C4E62B8">
        <w:t xml:space="preserve"> Külö</w:t>
      </w:r>
      <w:r w:rsidR="4A99EAAE">
        <w:t>n</w:t>
      </w:r>
      <w:r w:rsidR="0C4E62B8">
        <w:t xml:space="preserve"> hangsúly</w:t>
      </w:r>
      <w:r w:rsidR="1413F9F4">
        <w:t>t</w:t>
      </w:r>
      <w:r w:rsidR="0C4E62B8">
        <w:t xml:space="preserve"> </w:t>
      </w:r>
      <w:r w:rsidR="7175D3DA">
        <w:t xml:space="preserve">kap </w:t>
      </w:r>
      <w:r w:rsidR="6B043263">
        <w:t xml:space="preserve">a szakági együttműködés </w:t>
      </w:r>
      <w:r w:rsidR="2DCF7164">
        <w:t xml:space="preserve">(statika, gépészet) </w:t>
      </w:r>
      <w:r w:rsidR="6B043263">
        <w:t xml:space="preserve">és </w:t>
      </w:r>
      <w:r w:rsidR="0C4E62B8">
        <w:t xml:space="preserve">a tervcsomag </w:t>
      </w:r>
      <w:r w:rsidR="18E7CA9D">
        <w:t>minőségbiztosítás</w:t>
      </w:r>
      <w:r w:rsidR="1CBA19AD">
        <w:t xml:space="preserve">a </w:t>
      </w:r>
      <w:r w:rsidR="142754CC">
        <w:t>a nemzetközi szabványok és ajánlásokkal összhangban</w:t>
      </w:r>
      <w:r w:rsidR="31087CF8">
        <w:t>.</w:t>
      </w:r>
      <w:r w:rsidR="5D7C2F0E">
        <w:t xml:space="preserve"> A tárgy további célkitűzése, hogy a komple</w:t>
      </w:r>
      <w:r w:rsidR="3085A701">
        <w:t>x tervezési tárgyak kidolgozását segítse</w:t>
      </w:r>
      <w:r w:rsidR="6CF15859">
        <w:t xml:space="preserve"> és a hallgatói tervcsomagok minőségét javítsa.</w:t>
      </w:r>
    </w:p>
    <w:p w14:paraId="6200293E" w14:textId="77777777" w:rsidR="00A468EE" w:rsidRPr="00EE19AE" w:rsidRDefault="00791E84" w:rsidP="004C2D6E">
      <w:pPr>
        <w:pStyle w:val="Cmsor2"/>
      </w:pPr>
      <w:r w:rsidRPr="00EE19AE">
        <w:t xml:space="preserve">Tanulási eredmények </w:t>
      </w:r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72A95927" w:rsidR="00746FA5" w:rsidRPr="00EE19AE" w:rsidRDefault="007A4E2E" w:rsidP="004C2D6E">
      <w:pPr>
        <w:pStyle w:val="Cmsor3"/>
      </w:pPr>
      <w:r>
        <w:t>Tudás</w:t>
      </w:r>
      <w:r w:rsidR="00D42392">
        <w:t xml:space="preserve"> (KKK 7.1.1</w:t>
      </w:r>
      <w:r w:rsidR="00962981">
        <w:t>.a</w:t>
      </w:r>
      <w:r w:rsidR="00D42392">
        <w:t>)</w:t>
      </w:r>
    </w:p>
    <w:sdt>
      <w:sdtPr>
        <w:rPr>
          <w:rFonts w:eastAsiaTheme="minorHAnsi" w:cstheme="minorHAnsi"/>
          <w:iCs w:val="0"/>
        </w:r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4A82C539" w14:textId="5CF87B61" w:rsidR="66B918B6" w:rsidRDefault="04BDA3CC" w:rsidP="302EE457">
          <w:pPr>
            <w:pStyle w:val="Cmsor4"/>
            <w:jc w:val="both"/>
            <w:rPr>
              <w:rFonts w:eastAsiaTheme="minorEastAsia" w:cstheme="minorBidi"/>
            </w:rPr>
          </w:pPr>
          <w:r w:rsidRPr="302EE457">
            <w:rPr>
              <w:rFonts w:ascii="Segoe UI" w:hAnsi="Segoe UI"/>
            </w:rPr>
            <w:t xml:space="preserve">Tisztában van a </w:t>
          </w:r>
          <w:r w:rsidR="21DCBBB0" w:rsidRPr="302EE457">
            <w:rPr>
              <w:rFonts w:ascii="Segoe UI" w:hAnsi="Segoe UI"/>
            </w:rPr>
            <w:t>BIM ökoszisztéma</w:t>
          </w:r>
          <w:r w:rsidRPr="302EE457">
            <w:rPr>
              <w:rFonts w:ascii="Segoe UI" w:hAnsi="Segoe UI"/>
            </w:rPr>
            <w:t xml:space="preserve"> alapvető fogalmaival és elméletével,</w:t>
          </w:r>
        </w:p>
        <w:p w14:paraId="1FB4F50C" w14:textId="2481F932" w:rsidR="5D69D696" w:rsidRDefault="5D69D696" w:rsidP="302EE457">
          <w:pPr>
            <w:pStyle w:val="Cmsor4"/>
            <w:jc w:val="both"/>
          </w:pPr>
          <w:r>
            <w:t>ismeri a tudásbázis és projektmenedzsment rendszerek fő funkcióit és lehetőségeit,</w:t>
          </w:r>
        </w:p>
        <w:p w14:paraId="321428A0" w14:textId="18B4B416" w:rsidR="5D69D696" w:rsidRDefault="5D69D696" w:rsidP="302EE457">
          <w:pPr>
            <w:pStyle w:val="Cmsor4"/>
            <w:jc w:val="both"/>
          </w:pPr>
          <w:r>
            <w:t>tudja, hogyan mire jó egy közös adatkörnyezet (CDE) és fel is tud állítani egyet,</w:t>
          </w:r>
        </w:p>
        <w:p w14:paraId="0FB9D158" w14:textId="1D212CB2" w:rsidR="5D69D696" w:rsidRDefault="5D69D696" w:rsidP="302EE457">
          <w:pPr>
            <w:pStyle w:val="Listaszerbekezds"/>
            <w:rPr>
              <w:rFonts w:eastAsiaTheme="minorEastAsia" w:cstheme="minorBidi"/>
            </w:rPr>
          </w:pPr>
          <w:r>
            <w:t>tisztában van az IFC és BCF fájlok felhasználási módjaival,</w:t>
          </w:r>
        </w:p>
        <w:p w14:paraId="21CE0DCC" w14:textId="32A08B68" w:rsidR="5D69D696" w:rsidRDefault="5D69D696" w:rsidP="302EE457">
          <w:pPr>
            <w:pStyle w:val="Listaszerbekezds"/>
            <w:rPr>
              <w:rFonts w:eastAsiaTheme="minorEastAsia" w:cstheme="minorBidi"/>
            </w:rPr>
          </w:pPr>
          <w:r>
            <w:t xml:space="preserve">tudja milyen </w:t>
          </w:r>
          <w:proofErr w:type="spellStart"/>
          <w:r>
            <w:t>projekmenedzsment</w:t>
          </w:r>
          <w:proofErr w:type="spellEnd"/>
          <w:r>
            <w:t xml:space="preserve"> módszerrel lehet hatékonyan szervezni a tervezést,</w:t>
          </w:r>
        </w:p>
        <w:p w14:paraId="7CF266DC" w14:textId="65B69618" w:rsidR="5D69D696" w:rsidRDefault="5D69D696" w:rsidP="302EE457">
          <w:pPr>
            <w:pStyle w:val="Listaszerbekezds"/>
            <w:rPr>
              <w:rFonts w:eastAsiaTheme="minorEastAsia" w:cstheme="minorBidi"/>
            </w:rPr>
          </w:pPr>
          <w:r>
            <w:t>tudja hogyan kell egy feladathoz szoftveres megoldást keresni összehasonlító elemzés segítségével,</w:t>
          </w:r>
        </w:p>
        <w:p w14:paraId="45EAAC4A" w14:textId="6AB13009" w:rsidR="5D69D696" w:rsidRDefault="5D69D696" w:rsidP="302EE457">
          <w:pPr>
            <w:pStyle w:val="Listaszerbekezds"/>
            <w:rPr>
              <w:rFonts w:eastAsiaTheme="minorEastAsia" w:cstheme="minorBidi"/>
            </w:rPr>
          </w:pPr>
          <w:r w:rsidRPr="302EE457">
            <w:rPr>
              <w:rFonts w:ascii="Segoe UI" w:eastAsia="Segoe UI" w:hAnsi="Segoe UI" w:cs="Segoe UI"/>
            </w:rPr>
            <w:t>ismeri a BIM alapú minőségbiztosítás alapelveit és az ezek nemzetközi szabványait,</w:t>
          </w:r>
        </w:p>
        <w:p w14:paraId="53C7912C" w14:textId="70171375" w:rsidR="5D69D696" w:rsidRDefault="5D69D696" w:rsidP="302EE457">
          <w:pPr>
            <w:pStyle w:val="Listaszerbekezds"/>
            <w:rPr>
              <w:rFonts w:eastAsiaTheme="minorEastAsia" w:cstheme="minorBidi"/>
            </w:rPr>
          </w:pPr>
          <w:r>
            <w:t>tudja milyen irányba halad az ipar és mik a fejlesztési trendek a témában.</w:t>
          </w:r>
        </w:p>
      </w:sdtContent>
    </w:sdt>
    <w:p w14:paraId="2F9ED7AC" w14:textId="25988D3B" w:rsidR="007A4E2E" w:rsidRPr="00EE19AE" w:rsidRDefault="007A4E2E" w:rsidP="004C2D6E">
      <w:pPr>
        <w:pStyle w:val="Cmsor3"/>
      </w:pPr>
      <w:r>
        <w:t>Képesség</w:t>
      </w:r>
      <w:r w:rsidR="00D42392">
        <w:t xml:space="preserve"> (KKK 7.1.</w:t>
      </w:r>
      <w:r w:rsidR="0058599F">
        <w:t>1</w:t>
      </w:r>
      <w:r w:rsidR="00962981">
        <w:t>.b</w:t>
      </w:r>
      <w:r w:rsidR="00D42392">
        <w:t>)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p w14:paraId="02635DDE" w14:textId="20A0EAC3" w:rsidR="7D3AD3E1" w:rsidRDefault="7D3AD3E1" w:rsidP="18006599">
          <w:pPr>
            <w:pStyle w:val="Cmsor4"/>
            <w:jc w:val="both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Képes alkalmazni a</w:t>
          </w:r>
          <w:r w:rsidR="195BACCE" w:rsidRPr="18006599">
            <w:rPr>
              <w:iCs w:val="0"/>
              <w:color w:val="000000" w:themeColor="text1"/>
            </w:rPr>
            <w:t xml:space="preserve"> BIM fogalmakat</w:t>
          </w:r>
          <w:r w:rsidRPr="18006599">
            <w:rPr>
              <w:iCs w:val="0"/>
              <w:color w:val="000000" w:themeColor="text1"/>
            </w:rPr>
            <w:t>,</w:t>
          </w:r>
        </w:p>
        <w:p w14:paraId="2E29C877" w14:textId="583FDF2A" w:rsidR="7D3AD3E1" w:rsidRDefault="7D3AD3E1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 xml:space="preserve">képes </w:t>
          </w:r>
          <w:r w:rsidR="7EC18DB7" w:rsidRPr="18006599">
            <w:rPr>
              <w:iCs w:val="0"/>
              <w:color w:val="000000" w:themeColor="text1"/>
            </w:rPr>
            <w:t xml:space="preserve">megszervezni </w:t>
          </w:r>
          <w:r w:rsidR="59FF1612" w:rsidRPr="18006599">
            <w:rPr>
              <w:iCs w:val="0"/>
              <w:color w:val="000000" w:themeColor="text1"/>
            </w:rPr>
            <w:t xml:space="preserve">és koordinálni </w:t>
          </w:r>
          <w:r w:rsidR="7EC18DB7" w:rsidRPr="18006599">
            <w:rPr>
              <w:iCs w:val="0"/>
              <w:color w:val="000000" w:themeColor="text1"/>
            </w:rPr>
            <w:t>egy BIM alapú tervezési folyamatot</w:t>
          </w:r>
          <w:r w:rsidRPr="18006599">
            <w:rPr>
              <w:iCs w:val="0"/>
              <w:color w:val="000000" w:themeColor="text1"/>
            </w:rPr>
            <w:t>,</w:t>
          </w:r>
        </w:p>
        <w:p w14:paraId="4628EA08" w14:textId="2B25AA7F" w:rsidR="5BA9C268" w:rsidRDefault="5BA9C268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>
            <w:t>képes egy BIM szoftver (</w:t>
          </w:r>
          <w:proofErr w:type="spellStart"/>
          <w:r>
            <w:t>Archicad</w:t>
          </w:r>
          <w:proofErr w:type="spellEnd"/>
          <w:r>
            <w:t>) sablon önálló létrehozására,</w:t>
          </w:r>
        </w:p>
        <w:p w14:paraId="12140994" w14:textId="3246391B" w:rsidR="5BA9C268" w:rsidRDefault="5BA9C268" w:rsidP="18006599">
          <w:pPr>
            <w:pStyle w:val="Cmsor4"/>
            <w:rPr>
              <w:iCs w:val="0"/>
              <w:color w:val="000000" w:themeColor="text1"/>
            </w:rPr>
          </w:pPr>
          <w:r w:rsidRPr="18006599">
            <w:rPr>
              <w:rFonts w:ascii="Segoe UI" w:hAnsi="Segoe UI"/>
              <w:iCs w:val="0"/>
              <w:color w:val="000000" w:themeColor="text1"/>
            </w:rPr>
            <w:t>képes ütközésvizsgálatot lefolytatni</w:t>
          </w:r>
          <w:r w:rsidR="0DF773DA" w:rsidRPr="18006599">
            <w:rPr>
              <w:rFonts w:ascii="Segoe UI" w:hAnsi="Segoe UI"/>
              <w:iCs w:val="0"/>
              <w:color w:val="000000" w:themeColor="text1"/>
            </w:rPr>
            <w:t>,</w:t>
          </w:r>
        </w:p>
        <w:p w14:paraId="40B7594D" w14:textId="021F05BA" w:rsidR="0DF773DA" w:rsidRDefault="0DF773DA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proofErr w:type="gramStart"/>
          <w:r w:rsidRPr="18006599">
            <w:rPr>
              <w:iCs w:val="0"/>
              <w:color w:val="000000" w:themeColor="text1"/>
            </w:rPr>
            <w:t>felismeri</w:t>
          </w:r>
          <w:proofErr w:type="gramEnd"/>
          <w:r w:rsidRPr="18006599">
            <w:rPr>
              <w:iCs w:val="0"/>
              <w:color w:val="000000" w:themeColor="text1"/>
            </w:rPr>
            <w:t xml:space="preserve"> ha egy problémát valamilyen digitális eszközzel hatékonyan meg lehet oldani.</w:t>
          </w:r>
        </w:p>
      </w:sdtContent>
    </w:sdt>
    <w:p w14:paraId="4123F947" w14:textId="27B62019" w:rsidR="007A4E2E" w:rsidRPr="00EE19AE" w:rsidRDefault="007A4E2E" w:rsidP="00E73573">
      <w:pPr>
        <w:pStyle w:val="Cmsor3"/>
      </w:pPr>
      <w:r w:rsidRPr="00EE19AE">
        <w:t>Attitűd</w:t>
      </w:r>
      <w:r w:rsidR="00D42392">
        <w:t xml:space="preserve"> (KKK 7.1.</w:t>
      </w:r>
      <w:r w:rsidR="00962981">
        <w:t>1.c</w:t>
      </w:r>
      <w:r w:rsidR="00D42392">
        <w:t>)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p w14:paraId="08DFBA22" w14:textId="56001CC3" w:rsidR="00E73573" w:rsidRPr="00AE70F2" w:rsidRDefault="2E7AC9E9" w:rsidP="0022769C">
          <w:pPr>
            <w:pStyle w:val="Cmsor4"/>
            <w:jc w:val="both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Együttműködik az ismeretek bővítése során az oktatóval és hallgató társaival,</w:t>
          </w:r>
        </w:p>
        <w:p w14:paraId="2388DB54" w14:textId="6A73381A" w:rsidR="00E73573" w:rsidRPr="00AE70F2" w:rsidRDefault="2E7AC9E9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folyamatos ismeretszerzéssel bővíti tudását,</w:t>
          </w:r>
        </w:p>
        <w:p w14:paraId="7EBBFE6B" w14:textId="0EF375A1" w:rsidR="00E73573" w:rsidRPr="00AE70F2" w:rsidRDefault="2E7AC9E9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nyitott az információtechnológiai eszközök használatára,</w:t>
          </w:r>
        </w:p>
        <w:p w14:paraId="376BBCA8" w14:textId="3BB72AC2" w:rsidR="00E73573" w:rsidRPr="00AE70F2" w:rsidRDefault="2E7AC9E9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törekszik a műszaki problémamegoldáshoz szükséges eszközrendszer megismerésére és rutinszerű használatára,</w:t>
          </w:r>
        </w:p>
        <w:p w14:paraId="483AE822" w14:textId="6B678CF0" w:rsidR="00E73573" w:rsidRPr="00AE70F2" w:rsidRDefault="2E7AC9E9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törekszik a pontos és hibamentes feladatmegoldásra,</w:t>
          </w:r>
        </w:p>
        <w:p w14:paraId="48F73952" w14:textId="7B34F823" w:rsidR="00E73573" w:rsidRPr="00AE70F2" w:rsidRDefault="2E7AC9E9" w:rsidP="18006599">
          <w:pPr>
            <w:pStyle w:val="Cmsor4"/>
            <w:rPr>
              <w:rFonts w:eastAsiaTheme="minorEastAsia" w:cstheme="minorBidi"/>
              <w:iCs w:val="0"/>
              <w:color w:val="000000" w:themeColor="text1"/>
            </w:rPr>
          </w:pPr>
          <w:r w:rsidRPr="18006599">
            <w:rPr>
              <w:iCs w:val="0"/>
              <w:color w:val="000000" w:themeColor="text1"/>
            </w:rPr>
            <w:t>munkájában komplex módon alkalmazza a</w:t>
          </w:r>
          <w:r w:rsidR="6A24E82B" w:rsidRPr="18006599">
            <w:rPr>
              <w:iCs w:val="0"/>
              <w:color w:val="000000" w:themeColor="text1"/>
            </w:rPr>
            <w:t>z</w:t>
          </w:r>
          <w:r w:rsidRPr="18006599">
            <w:rPr>
              <w:iCs w:val="0"/>
              <w:color w:val="000000" w:themeColor="text1"/>
            </w:rPr>
            <w:t xml:space="preserve"> </w:t>
          </w:r>
          <w:r w:rsidR="346B1D47" w:rsidRPr="18006599">
            <w:rPr>
              <w:iCs w:val="0"/>
              <w:color w:val="000000" w:themeColor="text1"/>
            </w:rPr>
            <w:t>ép</w:t>
          </w:r>
          <w:r w:rsidR="6631657A" w:rsidRPr="18006599">
            <w:rPr>
              <w:iCs w:val="0"/>
              <w:color w:val="000000" w:themeColor="text1"/>
            </w:rPr>
            <w:t>í</w:t>
          </w:r>
          <w:r w:rsidR="346B1D47" w:rsidRPr="18006599">
            <w:rPr>
              <w:iCs w:val="0"/>
              <w:color w:val="000000" w:themeColor="text1"/>
            </w:rPr>
            <w:t>tész</w:t>
          </w:r>
          <w:r w:rsidR="1152F410" w:rsidRPr="18006599">
            <w:rPr>
              <w:iCs w:val="0"/>
              <w:color w:val="000000" w:themeColor="text1"/>
            </w:rPr>
            <w:t xml:space="preserve">tervezői, szakági és projektmenedzsment </w:t>
          </w:r>
          <w:r w:rsidRPr="18006599">
            <w:rPr>
              <w:iCs w:val="0"/>
              <w:color w:val="000000" w:themeColor="text1"/>
            </w:rPr>
            <w:t>előismereteit.</w:t>
          </w:r>
        </w:p>
      </w:sdtContent>
    </w:sdt>
    <w:p w14:paraId="4F5EDEFF" w14:textId="03E730C9" w:rsidR="007A4E2E" w:rsidRPr="00EE19AE" w:rsidRDefault="007A4E2E" w:rsidP="004C2D6E">
      <w:pPr>
        <w:pStyle w:val="Cmsor3"/>
      </w:pPr>
      <w:r>
        <w:t>Önállóság és felelősség</w:t>
      </w:r>
      <w:r w:rsidR="00D42392">
        <w:t xml:space="preserve"> (KKK 7.1.</w:t>
      </w:r>
      <w:r w:rsidR="00962981">
        <w:t>1.d</w:t>
      </w:r>
      <w:r w:rsidR="00D42392">
        <w:t>)</w:t>
      </w:r>
    </w:p>
    <w:p w14:paraId="74F72130" w14:textId="148CBB62" w:rsidR="2330EEEF" w:rsidRDefault="2330EEEF" w:rsidP="18006599">
      <w:pPr>
        <w:pStyle w:val="Cmsor4"/>
        <w:jc w:val="both"/>
        <w:rPr>
          <w:rFonts w:eastAsiaTheme="minorEastAsia" w:cstheme="minorBidi"/>
          <w:iCs w:val="0"/>
          <w:color w:val="000000" w:themeColor="text1"/>
        </w:rPr>
      </w:pPr>
      <w:r w:rsidRPr="18006599">
        <w:rPr>
          <w:iCs w:val="0"/>
          <w:color w:val="000000" w:themeColor="text1"/>
        </w:rPr>
        <w:t xml:space="preserve">Önállóan végzi a </w:t>
      </w:r>
      <w:r w:rsidR="20CB46D9" w:rsidRPr="18006599">
        <w:rPr>
          <w:iCs w:val="0"/>
          <w:color w:val="000000" w:themeColor="text1"/>
        </w:rPr>
        <w:t>tervezési folyamat megszervezését, a</w:t>
      </w:r>
      <w:r w:rsidRPr="18006599">
        <w:rPr>
          <w:iCs w:val="0"/>
          <w:color w:val="000000" w:themeColor="text1"/>
        </w:rPr>
        <w:t xml:space="preserve"> problémák </w:t>
      </w:r>
      <w:proofErr w:type="spellStart"/>
      <w:r w:rsidRPr="18006599">
        <w:rPr>
          <w:iCs w:val="0"/>
          <w:color w:val="000000" w:themeColor="text1"/>
        </w:rPr>
        <w:t>végiggondolását</w:t>
      </w:r>
      <w:proofErr w:type="spellEnd"/>
      <w:r w:rsidRPr="18006599">
        <w:rPr>
          <w:iCs w:val="0"/>
          <w:color w:val="000000" w:themeColor="text1"/>
        </w:rPr>
        <w:t xml:space="preserve"> és adott források alapján történő megoldását,</w:t>
      </w:r>
    </w:p>
    <w:p w14:paraId="1B0A46CD" w14:textId="7D81C22C" w:rsidR="434AA43A" w:rsidRDefault="434AA43A" w:rsidP="18006599">
      <w:pPr>
        <w:pStyle w:val="Cmsor4"/>
        <w:jc w:val="both"/>
        <w:rPr>
          <w:iCs w:val="0"/>
          <w:color w:val="000000" w:themeColor="text1"/>
        </w:rPr>
      </w:pPr>
      <w:r w:rsidRPr="18006599">
        <w:rPr>
          <w:rFonts w:ascii="Segoe UI" w:hAnsi="Segoe UI"/>
          <w:iCs w:val="0"/>
          <w:color w:val="000000" w:themeColor="text1"/>
        </w:rPr>
        <w:t xml:space="preserve">önállóan felállít egy tudásbázis és egy projektmenedzsment rendszert, </w:t>
      </w:r>
    </w:p>
    <w:p w14:paraId="41970EDA" w14:textId="67298EE4" w:rsidR="2330EEEF" w:rsidRDefault="2330EEEF" w:rsidP="18006599">
      <w:pPr>
        <w:pStyle w:val="Cmsor4"/>
        <w:rPr>
          <w:rFonts w:eastAsiaTheme="minorEastAsia" w:cstheme="minorBidi"/>
          <w:iCs w:val="0"/>
          <w:color w:val="000000" w:themeColor="text1"/>
        </w:rPr>
      </w:pPr>
      <w:r w:rsidRPr="18006599">
        <w:rPr>
          <w:iCs w:val="0"/>
          <w:color w:val="000000" w:themeColor="text1"/>
        </w:rPr>
        <w:t>nyitottan fogadja a megalapozott kritikai észrevételeket,</w:t>
      </w:r>
    </w:p>
    <w:p w14:paraId="2EAAEF2C" w14:textId="50356B67" w:rsidR="2330EEEF" w:rsidRDefault="2330EEEF" w:rsidP="18006599">
      <w:pPr>
        <w:pStyle w:val="Cmsor4"/>
        <w:rPr>
          <w:rFonts w:eastAsiaTheme="minorEastAsia" w:cstheme="minorBidi"/>
          <w:iCs w:val="0"/>
          <w:color w:val="000000" w:themeColor="text1"/>
        </w:rPr>
      </w:pPr>
      <w:r w:rsidRPr="18006599">
        <w:rPr>
          <w:iCs w:val="0"/>
          <w:color w:val="000000" w:themeColor="text1"/>
        </w:rPr>
        <w:t>egyes helyzetekben – csapat részeként – együttműködik hallgatótársaival a feladatok megoldásában,</w:t>
      </w:r>
    </w:p>
    <w:p w14:paraId="1C4EB13C" w14:textId="2DD53282" w:rsidR="2330EEEF" w:rsidRDefault="2330EEEF" w:rsidP="18006599">
      <w:pPr>
        <w:pStyle w:val="Cmsor4"/>
        <w:rPr>
          <w:rFonts w:eastAsiaTheme="minorEastAsia" w:cstheme="minorBidi"/>
          <w:iCs w:val="0"/>
          <w:color w:val="000000" w:themeColor="text1"/>
        </w:rPr>
      </w:pPr>
      <w:r w:rsidRPr="18006599">
        <w:rPr>
          <w:iCs w:val="0"/>
          <w:color w:val="000000" w:themeColor="text1"/>
        </w:rPr>
        <w:t xml:space="preserve">gondolkozásában a rendszerelvű és </w:t>
      </w:r>
      <w:r w:rsidR="0428BD45" w:rsidRPr="18006599">
        <w:rPr>
          <w:iCs w:val="0"/>
          <w:color w:val="000000" w:themeColor="text1"/>
        </w:rPr>
        <w:t>BIM módszertan alapú</w:t>
      </w:r>
      <w:r w:rsidRPr="18006599">
        <w:rPr>
          <w:iCs w:val="0"/>
          <w:color w:val="000000" w:themeColor="text1"/>
        </w:rPr>
        <w:t xml:space="preserve"> megközelítést alkalmazza.</w:t>
      </w:r>
    </w:p>
    <w:p w14:paraId="27A2F51B" w14:textId="77777777" w:rsidR="00791E84" w:rsidRPr="00EE19AE" w:rsidRDefault="00047B41" w:rsidP="001B7A60">
      <w:pPr>
        <w:pStyle w:val="Cmsor2"/>
      </w:pPr>
      <w:r>
        <w:t xml:space="preserve">Oktatási módszertan </w:t>
      </w:r>
    </w:p>
    <w:p w14:paraId="18A7A8D5" w14:textId="2D8B9106" w:rsidR="166D06BF" w:rsidRDefault="0D21E3FD" w:rsidP="18006599">
      <w:pPr>
        <w:rPr>
          <w:rFonts w:ascii="Segoe UI" w:eastAsia="Segoe UI" w:hAnsi="Segoe UI" w:cs="Segoe UI"/>
        </w:rPr>
      </w:pPr>
      <w:r w:rsidRPr="0840AE09">
        <w:rPr>
          <w:rFonts w:ascii="Segoe UI" w:eastAsia="Segoe UI" w:hAnsi="Segoe UI" w:cs="Segoe UI"/>
        </w:rPr>
        <w:t xml:space="preserve">Számítógépes laborgyakorlatok formájában zajlik az oktatás. </w:t>
      </w:r>
      <w:r w:rsidR="6D48123E" w:rsidRPr="0840AE09">
        <w:rPr>
          <w:rFonts w:ascii="Segoe UI" w:eastAsia="Segoe UI" w:hAnsi="Segoe UI" w:cs="Segoe UI"/>
        </w:rPr>
        <w:t>E</w:t>
      </w:r>
      <w:r w:rsidRPr="0840AE09">
        <w:rPr>
          <w:rFonts w:ascii="Segoe UI" w:eastAsia="Segoe UI" w:hAnsi="Segoe UI" w:cs="Segoe UI"/>
        </w:rPr>
        <w:t xml:space="preserve">lőadásokon és </w:t>
      </w:r>
      <w:r w:rsidR="13887A61" w:rsidRPr="0840AE09">
        <w:rPr>
          <w:rFonts w:ascii="Segoe UI" w:eastAsia="Segoe UI" w:hAnsi="Segoe UI" w:cs="Segoe UI"/>
        </w:rPr>
        <w:t xml:space="preserve">az </w:t>
      </w:r>
      <w:r w:rsidRPr="0840AE09">
        <w:rPr>
          <w:rFonts w:ascii="Segoe UI" w:eastAsia="Segoe UI" w:hAnsi="Segoe UI" w:cs="Segoe UI"/>
        </w:rPr>
        <w:t xml:space="preserve">előkészített anyagok közös és kiscsoportos megoldásán keresztül bővítjük </w:t>
      </w:r>
      <w:r w:rsidR="1843EF3B" w:rsidRPr="0840AE09">
        <w:rPr>
          <w:rFonts w:ascii="Segoe UI" w:eastAsia="Segoe UI" w:hAnsi="Segoe UI" w:cs="Segoe UI"/>
        </w:rPr>
        <w:t xml:space="preserve">továbbá </w:t>
      </w:r>
      <w:r w:rsidRPr="0840AE09">
        <w:rPr>
          <w:rFonts w:ascii="Segoe UI" w:eastAsia="Segoe UI" w:hAnsi="Segoe UI" w:cs="Segoe UI"/>
        </w:rPr>
        <w:t>a hallgatók ismereteit.</w:t>
      </w:r>
    </w:p>
    <w:p w14:paraId="27460C14" w14:textId="77777777" w:rsidR="00175BAF" w:rsidRPr="00EE19AE" w:rsidRDefault="00641A4B" w:rsidP="001B7A60">
      <w:pPr>
        <w:pStyle w:val="Cmsor2"/>
      </w:pPr>
      <w:r>
        <w:t>Tanulástámogató anyagok</w:t>
      </w:r>
    </w:p>
    <w:p w14:paraId="454A267E" w14:textId="77777777" w:rsidR="00175BAF" w:rsidRPr="00EE19AE" w:rsidRDefault="25431967" w:rsidP="004C2D6E">
      <w:pPr>
        <w:pStyle w:val="Cmsor3"/>
      </w:pPr>
      <w:r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281F3187" w14:textId="362EB757" w:rsidR="00872296" w:rsidRPr="00EE19AE" w:rsidRDefault="1FE210DA" w:rsidP="00E251B5">
          <w:pPr>
            <w:pStyle w:val="adat"/>
          </w:pPr>
          <w:proofErr w:type="spellStart"/>
          <w:r>
            <w:t>Eastman</w:t>
          </w:r>
          <w:proofErr w:type="spellEnd"/>
          <w:r>
            <w:t xml:space="preserve"> C, </w:t>
          </w:r>
          <w:proofErr w:type="spellStart"/>
          <w:r>
            <w:t>Teicholz</w:t>
          </w:r>
          <w:proofErr w:type="spellEnd"/>
          <w:r>
            <w:t xml:space="preserve"> P, </w:t>
          </w:r>
          <w:proofErr w:type="spellStart"/>
          <w:r>
            <w:t>Sacks</w:t>
          </w:r>
          <w:proofErr w:type="spellEnd"/>
          <w:r>
            <w:t xml:space="preserve"> R, </w:t>
          </w:r>
          <w:proofErr w:type="spellStart"/>
          <w:r>
            <w:t>et</w:t>
          </w:r>
          <w:proofErr w:type="spellEnd"/>
          <w:r>
            <w:t xml:space="preserve"> </w:t>
          </w:r>
          <w:proofErr w:type="spellStart"/>
          <w:r>
            <w:t>al</w:t>
          </w:r>
          <w:proofErr w:type="spellEnd"/>
          <w:r>
            <w:t xml:space="preserve">. BIM </w:t>
          </w:r>
          <w:proofErr w:type="spellStart"/>
          <w:r>
            <w:t>Handbook</w:t>
          </w:r>
          <w:proofErr w:type="spellEnd"/>
          <w:r>
            <w:t xml:space="preserve">: A </w:t>
          </w:r>
          <w:proofErr w:type="spellStart"/>
          <w:r>
            <w:t>Guide</w:t>
          </w:r>
          <w:proofErr w:type="spellEnd"/>
          <w:r>
            <w:t xml:space="preserve"> </w:t>
          </w:r>
          <w:proofErr w:type="spellStart"/>
          <w:r>
            <w:t>to</w:t>
          </w:r>
          <w:proofErr w:type="spellEnd"/>
          <w:r>
            <w:t xml:space="preserve"> Building </w:t>
          </w:r>
          <w:proofErr w:type="spellStart"/>
          <w:r>
            <w:t>Information</w:t>
          </w:r>
          <w:proofErr w:type="spellEnd"/>
          <w:r>
            <w:t xml:space="preserve"> </w:t>
          </w:r>
          <w:proofErr w:type="spellStart"/>
          <w:r>
            <w:t>Modeling</w:t>
          </w:r>
          <w:proofErr w:type="spellEnd"/>
          <w:r>
            <w:t xml:space="preserve"> </w:t>
          </w:r>
          <w:proofErr w:type="spellStart"/>
          <w:r>
            <w:t>for</w:t>
          </w:r>
          <w:proofErr w:type="spellEnd"/>
          <w:r>
            <w:t xml:space="preserve"> </w:t>
          </w:r>
          <w:proofErr w:type="spellStart"/>
          <w:r>
            <w:t>Owners</w:t>
          </w:r>
          <w:proofErr w:type="spellEnd"/>
          <w:r>
            <w:t xml:space="preserve">, </w:t>
          </w:r>
          <w:proofErr w:type="spellStart"/>
          <w:r>
            <w:t>Managers</w:t>
          </w:r>
          <w:proofErr w:type="spellEnd"/>
          <w:r>
            <w:t xml:space="preserve">, </w:t>
          </w:r>
          <w:proofErr w:type="spellStart"/>
          <w:r>
            <w:t>Designers</w:t>
          </w:r>
          <w:proofErr w:type="spellEnd"/>
          <w:r>
            <w:t xml:space="preserve">, </w:t>
          </w:r>
          <w:proofErr w:type="spellStart"/>
          <w:r>
            <w:t>Engineers</w:t>
          </w:r>
          <w:proofErr w:type="spellEnd"/>
          <w:r>
            <w:t xml:space="preserve">, and </w:t>
          </w:r>
          <w:proofErr w:type="spellStart"/>
          <w:r>
            <w:t>Contractors</w:t>
          </w:r>
          <w:proofErr w:type="spellEnd"/>
          <w:r>
            <w:t xml:space="preserve">. 2. John </w:t>
          </w:r>
          <w:proofErr w:type="spellStart"/>
          <w:r>
            <w:t>Wiley</w:t>
          </w:r>
          <w:proofErr w:type="spellEnd"/>
          <w:r>
            <w:t xml:space="preserve"> &amp; </w:t>
          </w:r>
          <w:proofErr w:type="spellStart"/>
          <w:r>
            <w:t>Sons</w:t>
          </w:r>
          <w:proofErr w:type="spellEnd"/>
          <w:r>
            <w:t xml:space="preserve">, 2011. </w:t>
          </w:r>
        </w:p>
        <w:p w14:paraId="72377D34" w14:textId="3668963D" w:rsidR="00872296" w:rsidRPr="00EE19AE" w:rsidRDefault="0AFC2264" w:rsidP="00E251B5">
          <w:pPr>
            <w:pStyle w:val="adat"/>
          </w:pPr>
          <w:proofErr w:type="spellStart"/>
          <w:r>
            <w:t>Zagorácz</w:t>
          </w:r>
          <w:proofErr w:type="spellEnd"/>
          <w:r>
            <w:t xml:space="preserve"> M, Szabó B. BIM-</w:t>
          </w:r>
          <w:proofErr w:type="gramStart"/>
          <w:r>
            <w:t>Kézikönyv .</w:t>
          </w:r>
          <w:proofErr w:type="gramEnd"/>
          <w:r>
            <w:t xml:space="preserve"> Lechner Tudásközpont, 2018 </w:t>
          </w:r>
        </w:p>
        <w:p w14:paraId="5F0ED13B" w14:textId="14D8AA47" w:rsidR="00872296" w:rsidRPr="00EE19AE" w:rsidRDefault="0AFC2264" w:rsidP="302EE457">
          <w:pPr>
            <w:pStyle w:val="adat"/>
            <w:ind w:left="708"/>
          </w:pPr>
          <w:proofErr w:type="spellStart"/>
          <w:r>
            <w:t>Succar</w:t>
          </w:r>
          <w:proofErr w:type="spellEnd"/>
          <w:r>
            <w:t xml:space="preserve"> B. </w:t>
          </w:r>
          <w:proofErr w:type="spellStart"/>
          <w:r>
            <w:t>BIMe</w:t>
          </w:r>
          <w:proofErr w:type="spellEnd"/>
          <w:r>
            <w:t xml:space="preserve"> </w:t>
          </w:r>
          <w:proofErr w:type="spellStart"/>
          <w:r>
            <w:t>Initiative</w:t>
          </w:r>
          <w:proofErr w:type="spellEnd"/>
          <w:r>
            <w:t xml:space="preserve">, https://bimexcellence.org/ </w:t>
          </w:r>
        </w:p>
        <w:p w14:paraId="39A379CA" w14:textId="4ED7B1AD" w:rsidR="00872296" w:rsidRPr="00EE19AE" w:rsidRDefault="1FE210DA" w:rsidP="00E251B5">
          <w:pPr>
            <w:pStyle w:val="adat"/>
          </w:pPr>
          <w:proofErr w:type="spellStart"/>
          <w:r>
            <w:t>Whole</w:t>
          </w:r>
          <w:proofErr w:type="spellEnd"/>
          <w:r>
            <w:t xml:space="preserve"> Building Design </w:t>
          </w:r>
          <w:proofErr w:type="spellStart"/>
          <w:r>
            <w:t>Guide</w:t>
          </w:r>
          <w:proofErr w:type="spellEnd"/>
          <w:r>
            <w:t xml:space="preserve">, https://www.wbdg.org/ </w:t>
          </w:r>
          <w:r w:rsidR="00E251B5">
            <w:br/>
          </w:r>
          <w:proofErr w:type="spellStart"/>
          <w:r>
            <w:t>TheNBS</w:t>
          </w:r>
          <w:proofErr w:type="spellEnd"/>
          <w:r>
            <w:t xml:space="preserve">, https://www.thenbs.com/ </w:t>
          </w:r>
          <w:r w:rsidR="00E251B5">
            <w:br/>
          </w:r>
        </w:p>
      </w:sdtContent>
    </w:sdt>
    <w:p w14:paraId="4F83FC3F" w14:textId="77777777" w:rsidR="00175BAF" w:rsidRPr="00EE19AE" w:rsidRDefault="006D3FCE" w:rsidP="004C2D6E">
      <w:pPr>
        <w:pStyle w:val="Cmsor3"/>
      </w:pPr>
      <w:r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Cmsor3"/>
      </w:pPr>
      <w:r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6990B215" w:rsidR="00F80430" w:rsidRPr="00EE19AE" w:rsidRDefault="00872296" w:rsidP="00EE19AE">
          <w:pPr>
            <w:pStyle w:val="adat"/>
          </w:pPr>
          <w:r w:rsidRPr="00EE19AE">
            <w:t>további elektronikus segédanyagok a tárgy honlapján</w:t>
          </w:r>
        </w:p>
      </w:sdtContent>
    </w:sdt>
    <w:p w14:paraId="410E0684" w14:textId="05CA210A" w:rsidR="00EE19AE" w:rsidRPr="00EE19AE" w:rsidRDefault="00EE19AE" w:rsidP="00EE19AE">
      <w:pPr>
        <w:pStyle w:val="Cmsor1"/>
      </w:pPr>
      <w:r>
        <w:t>A tantárgy tematikája</w:t>
      </w:r>
    </w:p>
    <w:p w14:paraId="720D4E9F" w14:textId="483DF3FC" w:rsidR="00B26209" w:rsidRDefault="00B26209" w:rsidP="00196436">
      <w:pPr>
        <w:pStyle w:val="Cmsor2"/>
      </w:pPr>
      <w:r>
        <w:t>Az előadás tematikája</w:t>
      </w:r>
    </w:p>
    <w:p w14:paraId="4D42CBCA" w14:textId="5E475F3B" w:rsidR="6FC42A83" w:rsidRDefault="2C4E1A9B" w:rsidP="00D42392">
      <w:pPr>
        <w:pStyle w:val="Listaszerbekezds"/>
        <w:numPr>
          <w:ilvl w:val="0"/>
          <w:numId w:val="41"/>
        </w:numPr>
      </w:pPr>
      <w:r>
        <w:t>BIM ökoszisztéma</w:t>
      </w:r>
      <w:r w:rsidR="00D42392">
        <w:t xml:space="preserve">, </w:t>
      </w:r>
      <w:r w:rsidRPr="00D42392">
        <w:rPr>
          <w:rFonts w:ascii="Segoe UI" w:eastAsia="Segoe UI" w:hAnsi="Segoe UI" w:cs="Segoe UI"/>
        </w:rPr>
        <w:t>BIM felhasználási módok</w:t>
      </w:r>
      <w:r w:rsidR="391B4763" w:rsidRPr="00D42392">
        <w:rPr>
          <w:rFonts w:ascii="Segoe UI" w:eastAsia="Segoe UI" w:hAnsi="Segoe UI" w:cs="Segoe UI"/>
        </w:rPr>
        <w:t xml:space="preserve"> és szerepkörök</w:t>
      </w:r>
    </w:p>
    <w:p w14:paraId="5D87A30C" w14:textId="54ED7F48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Tudásbázis rendszerek</w:t>
      </w:r>
    </w:p>
    <w:p w14:paraId="1DA29028" w14:textId="3BC48547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BIM Projektmenedzsment rendszerek</w:t>
      </w:r>
    </w:p>
    <w:p w14:paraId="14D9FFC9" w14:textId="30997E7C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Közös adatkörnyezet (CDE)</w:t>
      </w:r>
    </w:p>
    <w:p w14:paraId="1F8328DD" w14:textId="00A6B26D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IFC és BCF fájlformátumok</w:t>
      </w:r>
    </w:p>
    <w:p w14:paraId="1D90F69C" w14:textId="6C8C837E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BIM sablon készítés</w:t>
      </w:r>
    </w:p>
    <w:p w14:paraId="3F3675FA" w14:textId="202886FB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Ütközésvizsgálatok</w:t>
      </w:r>
    </w:p>
    <w:p w14:paraId="293066D7" w14:textId="14A44865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Ütemtervkészítés</w:t>
      </w:r>
    </w:p>
    <w:p w14:paraId="649617B3" w14:textId="4ADBA41E" w:rsidR="6FC42A83" w:rsidRDefault="2C4E1A9B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BIM kooperációs egyeztetés</w:t>
      </w:r>
    </w:p>
    <w:p w14:paraId="4669F074" w14:textId="092B2B5E" w:rsidR="00196436" w:rsidRDefault="00196436" w:rsidP="00196436">
      <w:pPr>
        <w:pStyle w:val="Cmsor2"/>
      </w:pPr>
      <w:r>
        <w:t>A</w:t>
      </w:r>
      <w:r w:rsidR="00B26209">
        <w:t xml:space="preserve"> gyakorlat</w:t>
      </w:r>
      <w:r>
        <w:t xml:space="preserve"> tematikája</w:t>
      </w:r>
    </w:p>
    <w:p w14:paraId="05B33F6B" w14:textId="1E13E776" w:rsidR="00970C54" w:rsidRPr="00C20908" w:rsidRDefault="7FC321CC" w:rsidP="00C20908">
      <w:pPr>
        <w:pStyle w:val="Listaszerbekezds"/>
        <w:numPr>
          <w:ilvl w:val="0"/>
          <w:numId w:val="41"/>
        </w:numPr>
      </w:pPr>
      <w:r>
        <w:t>BIM fogalmak a gyakorlatban</w:t>
      </w:r>
    </w:p>
    <w:p w14:paraId="359DF4F0" w14:textId="0DF3B07A" w:rsidR="40176CD9" w:rsidRDefault="7FC321CC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BIM felhasználási módok a gyakorlatban</w:t>
      </w:r>
    </w:p>
    <w:p w14:paraId="1D66D940" w14:textId="64A4B2FB" w:rsidR="40176CD9" w:rsidRDefault="7FC321CC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Tudásbázis rendszer felállítás</w:t>
      </w:r>
      <w:r w:rsidR="5C788EEC" w:rsidRPr="302EE457">
        <w:rPr>
          <w:rFonts w:ascii="Segoe UI" w:eastAsia="Segoe UI" w:hAnsi="Segoe UI" w:cs="Segoe UI"/>
        </w:rPr>
        <w:t xml:space="preserve"> és tartalomgyártás</w:t>
      </w:r>
    </w:p>
    <w:p w14:paraId="44D02F0A" w14:textId="1AEB5754" w:rsidR="40176CD9" w:rsidRDefault="7FC321CC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Projektmenedzsment rendszer felállítás</w:t>
      </w:r>
    </w:p>
    <w:p w14:paraId="7365B4A8" w14:textId="39FE157B" w:rsidR="24328280" w:rsidRDefault="24328280" w:rsidP="302EE457">
      <w:pPr>
        <w:pStyle w:val="Listaszerbekezds"/>
        <w:numPr>
          <w:ilvl w:val="0"/>
          <w:numId w:val="41"/>
        </w:numPr>
        <w:rPr>
          <w:rFonts w:eastAsiaTheme="minorEastAsia" w:cstheme="minorBidi"/>
        </w:rPr>
      </w:pPr>
      <w:r w:rsidRPr="302EE457">
        <w:rPr>
          <w:rFonts w:ascii="Segoe UI" w:eastAsia="Segoe UI" w:hAnsi="Segoe UI" w:cs="Segoe UI"/>
        </w:rPr>
        <w:t>Szakági együttműködés k</w:t>
      </w:r>
      <w:r w:rsidR="0F1FBD20" w:rsidRPr="302EE457">
        <w:rPr>
          <w:rFonts w:ascii="Segoe UI" w:eastAsia="Segoe UI" w:hAnsi="Segoe UI" w:cs="Segoe UI"/>
        </w:rPr>
        <w:t>özös adatkörnyeze</w:t>
      </w:r>
      <w:r w:rsidR="01AA1E7C" w:rsidRPr="302EE457">
        <w:rPr>
          <w:rFonts w:ascii="Segoe UI" w:eastAsia="Segoe UI" w:hAnsi="Segoe UI" w:cs="Segoe UI"/>
        </w:rPr>
        <w:t>tben</w:t>
      </w:r>
    </w:p>
    <w:p w14:paraId="1F6E6997" w14:textId="5081D934" w:rsidR="7C831E31" w:rsidRDefault="29CB67D4" w:rsidP="302EE457">
      <w:pPr>
        <w:pStyle w:val="Listaszerbekezds"/>
        <w:numPr>
          <w:ilvl w:val="0"/>
          <w:numId w:val="41"/>
        </w:numPr>
        <w:rPr>
          <w:rFonts w:eastAsiaTheme="minorEastAsia" w:cstheme="minorBidi"/>
        </w:rPr>
      </w:pPr>
      <w:r w:rsidRPr="302EE457">
        <w:rPr>
          <w:rFonts w:ascii="Segoe UI" w:eastAsia="Segoe UI" w:hAnsi="Segoe UI" w:cs="Segoe UI"/>
        </w:rPr>
        <w:t xml:space="preserve">Szakági együttműködés </w:t>
      </w:r>
      <w:r w:rsidR="0F1FBD20" w:rsidRPr="302EE457">
        <w:rPr>
          <w:rFonts w:ascii="Segoe UI" w:eastAsia="Segoe UI" w:hAnsi="Segoe UI" w:cs="Segoe UI"/>
        </w:rPr>
        <w:t>IFC és BCF</w:t>
      </w:r>
      <w:r w:rsidR="38C58391" w:rsidRPr="302EE457">
        <w:rPr>
          <w:rFonts w:ascii="Segoe UI" w:eastAsia="Segoe UI" w:hAnsi="Segoe UI" w:cs="Segoe UI"/>
        </w:rPr>
        <w:t xml:space="preserve"> fájlok segítségével</w:t>
      </w:r>
    </w:p>
    <w:p w14:paraId="639030B8" w14:textId="26E69518" w:rsidR="7C831E31" w:rsidRDefault="0F1FBD20" w:rsidP="302EE457">
      <w:pPr>
        <w:pStyle w:val="Listaszerbekezds"/>
        <w:numPr>
          <w:ilvl w:val="0"/>
          <w:numId w:val="41"/>
        </w:numPr>
      </w:pPr>
      <w:proofErr w:type="spellStart"/>
      <w:r w:rsidRPr="302EE457">
        <w:rPr>
          <w:rFonts w:ascii="Segoe UI" w:eastAsia="Segoe UI" w:hAnsi="Segoe UI" w:cs="Segoe UI"/>
        </w:rPr>
        <w:t>Archicad</w:t>
      </w:r>
      <w:proofErr w:type="spellEnd"/>
      <w:r w:rsidRPr="302EE457">
        <w:rPr>
          <w:rFonts w:ascii="Segoe UI" w:eastAsia="Segoe UI" w:hAnsi="Segoe UI" w:cs="Segoe UI"/>
        </w:rPr>
        <w:t xml:space="preserve"> sablon létrehozás</w:t>
      </w:r>
    </w:p>
    <w:p w14:paraId="3155FD5F" w14:textId="7DA2BDB9" w:rsidR="7C831E31" w:rsidRDefault="0F1FBD20" w:rsidP="18006599">
      <w:pPr>
        <w:pStyle w:val="Listaszerbekezds"/>
        <w:numPr>
          <w:ilvl w:val="0"/>
          <w:numId w:val="41"/>
        </w:numPr>
      </w:pPr>
      <w:proofErr w:type="spellStart"/>
      <w:r w:rsidRPr="302EE457">
        <w:rPr>
          <w:rFonts w:ascii="Segoe UI" w:eastAsia="Segoe UI" w:hAnsi="Segoe UI" w:cs="Segoe UI"/>
        </w:rPr>
        <w:t>Archicad</w:t>
      </w:r>
      <w:proofErr w:type="spellEnd"/>
      <w:r w:rsidRPr="302EE457">
        <w:rPr>
          <w:rFonts w:ascii="Segoe UI" w:eastAsia="Segoe UI" w:hAnsi="Segoe UI" w:cs="Segoe UI"/>
        </w:rPr>
        <w:t>-es modell összehasonlítás és ütközésvizsgálat készítés</w:t>
      </w:r>
    </w:p>
    <w:p w14:paraId="0232B2AC" w14:textId="3051A8C9" w:rsidR="7C831E31" w:rsidRDefault="0F1FBD20" w:rsidP="18006599">
      <w:pPr>
        <w:pStyle w:val="Listaszerbekezds"/>
        <w:numPr>
          <w:ilvl w:val="0"/>
          <w:numId w:val="41"/>
        </w:numPr>
      </w:pPr>
      <w:r w:rsidRPr="302EE457">
        <w:rPr>
          <w:rFonts w:ascii="Segoe UI" w:eastAsia="Segoe UI" w:hAnsi="Segoe UI" w:cs="Segoe UI"/>
        </w:rPr>
        <w:t>BIM kooperációs jegyzőkönyv készítés</w:t>
      </w:r>
    </w:p>
    <w:p w14:paraId="56718261" w14:textId="77777777" w:rsidR="00970C54" w:rsidRDefault="00970C54" w:rsidP="00970C54"/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Cmsor1"/>
      </w:pPr>
      <w:r>
        <w:t xml:space="preserve">A </w:t>
      </w:r>
      <w:r w:rsidR="003601CF">
        <w:t xml:space="preserve">Tanulmányi teljesítmény </w:t>
      </w:r>
      <w:r>
        <w:t>ellenőrzése ÉS ért</w:t>
      </w:r>
      <w:r w:rsidR="00816956">
        <w:t>é</w:t>
      </w:r>
      <w:r>
        <w:t>kelése</w:t>
      </w:r>
    </w:p>
    <w:p w14:paraId="0BEB45B1" w14:textId="77777777" w:rsidR="003601CF" w:rsidRPr="00EE19AE" w:rsidRDefault="003601CF" w:rsidP="00816956">
      <w:pPr>
        <w:pStyle w:val="Cmsor2"/>
      </w:pPr>
      <w:r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Cmsor3"/>
          </w:pPr>
          <w:r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Cmsor3"/>
          </w:pPr>
          <w:r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</w:rPr>
      </w:sdtEndPr>
      <w:sdtContent>
        <w:p w14:paraId="3A7AC510" w14:textId="77777777" w:rsidR="00EC509A" w:rsidRPr="00EE19AE" w:rsidRDefault="00EC509A" w:rsidP="00EC509A">
          <w:pPr>
            <w:pStyle w:val="Cmsor3"/>
            <w:rPr>
              <w:rFonts w:cs="Times New Roman"/>
            </w:rPr>
          </w:pPr>
          <w:r w:rsidRPr="18006599">
            <w:rPr>
              <w:i/>
              <w:iCs/>
            </w:rPr>
            <w:t>Szorgalmi időszakban végzett teljesítményértékelések:</w:t>
          </w:r>
          <w:r w:rsidR="00B41C3B">
            <w:t xml:space="preserve"> </w:t>
          </w:r>
        </w:p>
        <w:p w14:paraId="2F673BD1" w14:textId="0E7B7A84" w:rsidR="5B2769F9" w:rsidRDefault="5B2769F9" w:rsidP="302EE457">
          <w:pPr>
            <w:pStyle w:val="Cmsor4"/>
            <w:jc w:val="both"/>
            <w:rPr>
              <w:rFonts w:cs="Times New Roman"/>
            </w:rPr>
          </w:pPr>
          <w:r w:rsidRPr="302EE457">
            <w:rPr>
              <w:i/>
            </w:rPr>
            <w:t>Ö</w:t>
          </w:r>
          <w:r w:rsidR="60C742A6" w:rsidRPr="302EE457">
            <w:rPr>
              <w:i/>
            </w:rPr>
            <w:t>sszegző tanulmányi teljesítményértékelés</w:t>
          </w:r>
          <w:r w:rsidR="60C742A6">
            <w:t xml:space="preserve"> (a továbbiakban zárthelyi dolgozat): a tantárgy és tudás, képesség típusú kompetenciaelemeinek komplex, írásos értékelési módja zárthelyi dolgozat formájában, a dolgozat alapvetően a megszerzett ismeretek alkalmazására fókuszál, így a problémafelismerést és -megoldást helyezi a középpontba, azaz gyakorlati (szerkesztési) feladatokat kell megoldani a teljesítményértékelés során, az értékelés alapjául szolgáló tananyagrészt a tantárgy előadója </w:t>
          </w:r>
          <w:r w:rsidR="0EE0BFCD" w:rsidRPr="302EE457">
            <w:rPr>
              <w:rFonts w:cs="Times New Roman"/>
            </w:rPr>
            <w:t xml:space="preserve">és </w:t>
          </w:r>
          <w:r w:rsidR="3226B35B" w:rsidRPr="302EE457">
            <w:rPr>
              <w:rFonts w:cs="Times New Roman"/>
            </w:rPr>
            <w:t>tárgy</w:t>
          </w:r>
          <w:r w:rsidR="0EE0BFCD" w:rsidRPr="302EE457">
            <w:rPr>
              <w:rFonts w:cs="Times New Roman"/>
            </w:rPr>
            <w:t xml:space="preserve">felelőse </w:t>
          </w:r>
          <w:r w:rsidR="60C742A6">
            <w:t>határozza meg, a rendelkezésre álló munkaidő 90 perc;</w:t>
          </w:r>
        </w:p>
        <w:p w14:paraId="3CB9DE83" w14:textId="1EBAAB08" w:rsidR="00EC509A" w:rsidRPr="00EE19AE" w:rsidRDefault="5B2769F9" w:rsidP="302EE457">
          <w:pPr>
            <w:pStyle w:val="Cmsor4"/>
            <w:jc w:val="both"/>
            <w:rPr>
              <w:rFonts w:eastAsiaTheme="minorEastAsia" w:cstheme="minorBidi"/>
            </w:rPr>
          </w:pPr>
          <w:r w:rsidRPr="302EE457">
            <w:rPr>
              <w:rFonts w:cs="Times New Roman"/>
              <w:i/>
            </w:rPr>
            <w:t>R</w:t>
          </w:r>
          <w:r w:rsidR="60C742A6" w:rsidRPr="302EE457">
            <w:rPr>
              <w:rFonts w:cs="Times New Roman"/>
              <w:i/>
            </w:rPr>
            <w:t>észteljesítmény-értékelés</w:t>
          </w:r>
          <w:r w:rsidR="60C742A6" w:rsidRPr="302EE457">
            <w:rPr>
              <w:rFonts w:cs="Times New Roman"/>
            </w:rPr>
            <w:t xml:space="preserve"> (a továbbiakban </w:t>
          </w:r>
          <w:r w:rsidR="64FF19AF" w:rsidRPr="302EE457">
            <w:rPr>
              <w:rFonts w:cs="Times New Roman"/>
            </w:rPr>
            <w:t>házifeladat</w:t>
          </w:r>
          <w:r w:rsidR="60C742A6" w:rsidRPr="302EE457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z egyénileg készített</w:t>
          </w:r>
          <w:r w:rsidR="087A2969" w:rsidRPr="302EE457">
            <w:rPr>
              <w:rFonts w:cs="Times New Roman"/>
            </w:rPr>
            <w:t xml:space="preserve"> </w:t>
          </w:r>
          <w:r w:rsidR="087A2969" w:rsidRPr="302EE457">
            <w:rPr>
              <w:iCs w:val="0"/>
              <w:color w:val="000000" w:themeColor="text1"/>
            </w:rPr>
            <w:t>melynek megjelenési formája az egyénileg készített házifeladat.</w:t>
          </w:r>
          <w:r w:rsidR="37AAB0B1" w:rsidRPr="302EE457">
            <w:rPr>
              <w:rFonts w:cs="Times New Roman"/>
            </w:rPr>
            <w:t xml:space="preserve"> </w:t>
          </w:r>
          <w:r w:rsidR="7BA59F5D" w:rsidRPr="302EE457">
            <w:rPr>
              <w:iCs w:val="0"/>
              <w:color w:val="000000" w:themeColor="text1"/>
            </w:rPr>
            <w:t>A házi feladat pontos tartalmát, követelményeit, beadási határidejét és értékelési szempontjait a gyakorlatvezető határozza meg.</w:t>
          </w:r>
        </w:p>
      </w:sdtContent>
    </w:sdt>
    <w:p w14:paraId="1523A081" w14:textId="77777777" w:rsidR="002505B1" w:rsidRPr="00EE19AE" w:rsidRDefault="00447B09" w:rsidP="00686448">
      <w:pPr>
        <w:pStyle w:val="Cmsor2"/>
      </w:pPr>
      <w:bookmarkStart w:id="0" w:name="_Ref466272077"/>
      <w:r>
        <w:t>Teljesítményértékelések részaránya a minősítésben</w:t>
      </w:r>
      <w:bookmarkEnd w:id="0"/>
    </w:p>
    <w:sdt>
      <w:sdtPr>
        <w:rPr>
          <w:rFonts w:eastAsiaTheme="minorHAnsi" w:cstheme="minorHAnsi"/>
          <w:b/>
          <w:szCs w:val="22"/>
        </w:r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p w14:paraId="12D12472" w14:textId="2C8262F7" w:rsidR="0014720E" w:rsidRPr="00EE19AE" w:rsidRDefault="471F0E9A" w:rsidP="00447B09">
          <w:pPr>
            <w:pStyle w:val="Cmsor3"/>
          </w:pPr>
          <w:r>
            <w:t>A</w:t>
          </w:r>
          <w:r w:rsidR="55AF8450">
            <w:t>z aláírás megszerzésének</w:t>
          </w:r>
          <w:r w:rsidR="5B2769F9">
            <w:t xml:space="preserve"> a </w:t>
          </w:r>
          <w:r w:rsidR="55AF8450">
            <w:t>feltétele a szorgalmi időszakban végzett teljesítményértékelések mindegyikének legalább 50%-os teljesítése</w:t>
          </w:r>
          <w:r>
            <w:t>.</w:t>
          </w:r>
        </w:p>
        <w:p w14:paraId="1D5012FE" w14:textId="77777777" w:rsidR="302EE457" w:rsidRDefault="302EE457" w:rsidP="302EE457">
          <w:pPr>
            <w:pStyle w:val="Cmsor4"/>
            <w:numPr>
              <w:ilvl w:val="3"/>
              <w:numId w:val="0"/>
            </w:numPr>
            <w:rPr>
              <w:rFonts w:ascii="Segoe UI" w:hAnsi="Segoe UI"/>
            </w:rPr>
          </w:pPr>
        </w:p>
        <w:p w14:paraId="7C6FEA00" w14:textId="77777777" w:rsidR="0014720E" w:rsidRPr="00EE19AE" w:rsidRDefault="55AF8450" w:rsidP="00447B09">
          <w:pPr>
            <w:pStyle w:val="Cmsor3"/>
          </w:pPr>
          <w:r>
            <w:t>A</w:t>
          </w:r>
          <w:r w:rsidR="471F0E9A">
            <w:t xml:space="preserve"> </w:t>
          </w:r>
          <w:r>
            <w:t xml:space="preserve">szorgalmi időszakban végzett teljesítményértékelések </w:t>
          </w:r>
          <w:r w:rsidR="5B2769F9">
            <w:t>részaránya a minősítésben</w:t>
          </w:r>
          <w:r>
            <w:t>:</w:t>
          </w:r>
        </w:p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302EE457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77777777" w:rsidR="008632C4" w:rsidRPr="00EE19AE" w:rsidRDefault="00447B09" w:rsidP="00212C1F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212C1F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EE19AE" w:rsidRPr="00EE19AE" w14:paraId="55C95D1D" w14:textId="77777777" w:rsidTr="302EE457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77777777" w:rsidR="008632C4" w:rsidRPr="00EE19AE" w:rsidRDefault="008632C4" w:rsidP="008632C4">
                <w:pPr>
                  <w:pStyle w:val="adat"/>
                </w:pPr>
                <w:r w:rsidRPr="00EE19AE">
                  <w:t>1. zárthelyi dolgozat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57FAE2D7" w:rsidR="008632C4" w:rsidRPr="00EE19AE" w:rsidRDefault="26718133" w:rsidP="302EE457">
                <w:pPr>
                  <w:pStyle w:val="adat"/>
                  <w:jc w:val="center"/>
                  <w:rPr>
                    <w:rFonts w:ascii="Segoe UI" w:eastAsia="Segoe UI" w:hAnsi="Segoe UI" w:cs="Segoe UI"/>
                  </w:rPr>
                </w:pPr>
                <w:r>
                  <w:t>10</w:t>
                </w:r>
                <w:r w:rsidR="55AF8450">
                  <w:t>%</w:t>
                </w:r>
              </w:p>
            </w:tc>
          </w:tr>
          <w:tr w:rsidR="00EE19AE" w:rsidRPr="00EE19AE" w14:paraId="1215C448" w14:textId="77777777" w:rsidTr="302EE457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77777777" w:rsidR="008632C4" w:rsidRPr="00EE19AE" w:rsidRDefault="008632C4" w:rsidP="00212C1F">
                <w:pPr>
                  <w:pStyle w:val="adat"/>
                </w:pPr>
                <w:r w:rsidRPr="00EE19AE">
                  <w:t>2. zárthelyi dolgozat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7D00E0BA" w:rsidR="008632C4" w:rsidRPr="00EE19AE" w:rsidRDefault="00A72175" w:rsidP="00212C1F">
                <w:pPr>
                  <w:pStyle w:val="adat"/>
                  <w:jc w:val="center"/>
                </w:pPr>
                <w:r>
                  <w:t>40</w:t>
                </w:r>
                <w:r w:rsidR="008632C4" w:rsidRPr="00EE19AE">
                  <w:t>%</w:t>
                </w:r>
              </w:p>
            </w:tc>
          </w:tr>
          <w:tr w:rsidR="000C6FBE" w:rsidRPr="000C6FBE" w14:paraId="7560272E" w14:textId="77777777" w:rsidTr="302EE457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0BB2600A" w:rsidR="008632C4" w:rsidRPr="000C6FBE" w:rsidRDefault="18326548" w:rsidP="302EE457">
                <w:pPr>
                  <w:pStyle w:val="adat"/>
                  <w:rPr>
                    <w:rFonts w:ascii="Segoe UI" w:eastAsia="Segoe UI" w:hAnsi="Segoe UI" w:cs="Segoe UI"/>
                  </w:rPr>
                </w:pPr>
                <w:r>
                  <w:t>Házifeladatok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2E983A01" w:rsidR="008632C4" w:rsidRPr="000C6FBE" w:rsidRDefault="1AD3A667" w:rsidP="302EE457">
                <w:pPr>
                  <w:pStyle w:val="adat"/>
                  <w:jc w:val="center"/>
                  <w:rPr>
                    <w:rFonts w:ascii="Segoe UI" w:eastAsia="Segoe UI" w:hAnsi="Segoe UI" w:cs="Segoe UI"/>
                  </w:rPr>
                </w:pPr>
                <w:r>
                  <w:t>50</w:t>
                </w:r>
                <w:r w:rsidR="55AF8450">
                  <w:t>%</w:t>
                </w:r>
              </w:p>
            </w:tc>
          </w:tr>
          <w:tr w:rsidR="00EE19AE" w:rsidRPr="00EE19AE" w14:paraId="5EDB0300" w14:textId="77777777" w:rsidTr="302EE457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EE19AE" w:rsidRDefault="008632C4" w:rsidP="00212C1F">
                <w:pPr>
                  <w:pStyle w:val="adatB"/>
                  <w:jc w:val="right"/>
                </w:pPr>
                <w:r w:rsidRPr="00EE19A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EE19AE" w:rsidRDefault="008632C4" w:rsidP="008632C4">
                <w:pPr>
                  <w:pStyle w:val="adatB"/>
                  <w:jc w:val="center"/>
                </w:pPr>
                <w:r w:rsidRPr="00EE19AE">
                  <w:t>∑ 100%</w:t>
                </w:r>
              </w:p>
            </w:tc>
          </w:tr>
        </w:tbl>
      </w:sdtContent>
    </w:sdt>
    <w:p w14:paraId="3D9B29FB" w14:textId="77777777" w:rsidR="00C9251E" w:rsidRPr="00EE19AE" w:rsidRDefault="007E3B82" w:rsidP="001B7A60">
      <w:pPr>
        <w:pStyle w:val="Cmsor2"/>
      </w:pPr>
      <w:r>
        <w:t>É</w:t>
      </w:r>
      <w:r w:rsidR="00B56D77">
        <w:t xml:space="preserve">rdemjegy </w:t>
      </w:r>
      <w:r>
        <w:t>megállapítás</w:t>
      </w:r>
      <w:r w:rsidR="00C9251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302EE457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A3270B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302EE457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A3270B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149B704C" w:rsidR="003968BE" w:rsidRPr="00EE19AE" w:rsidRDefault="22A16577" w:rsidP="00CC694E">
                <w:pPr>
                  <w:pStyle w:val="adat"/>
                  <w:jc w:val="center"/>
                </w:pPr>
                <w:r>
                  <w:t>≥ 9</w:t>
                </w:r>
                <w:r w:rsidR="590ED5F1">
                  <w:t>5</w:t>
                </w:r>
                <w:r w:rsidR="6DF76065">
                  <w:t>%</w:t>
                </w:r>
              </w:p>
            </w:tc>
          </w:tr>
          <w:tr w:rsidR="00EE19AE" w:rsidRPr="00EE19AE" w14:paraId="2620D3FA" w14:textId="77777777" w:rsidTr="302EE457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31CC2941" w:rsidR="003968BE" w:rsidRPr="00EE19AE" w:rsidRDefault="750E692C" w:rsidP="302EE457">
                <w:pPr>
                  <w:pStyle w:val="adat"/>
                  <w:jc w:val="center"/>
                  <w:rPr>
                    <w:rFonts w:ascii="Segoe UI" w:eastAsia="Segoe UI" w:hAnsi="Segoe UI" w:cs="Segoe UI"/>
                  </w:rPr>
                </w:pPr>
                <w:r>
                  <w:t>90</w:t>
                </w:r>
                <w:r w:rsidR="6DF76065">
                  <w:t xml:space="preserve"> – 9</w:t>
                </w:r>
                <w:r w:rsidR="56F953BB">
                  <w:t>5</w:t>
                </w:r>
                <w:r w:rsidR="6DF76065">
                  <w:t>%</w:t>
                </w:r>
              </w:p>
            </w:tc>
          </w:tr>
          <w:tr w:rsidR="00EE19AE" w:rsidRPr="00EE19AE" w14:paraId="7B2CCDB2" w14:textId="77777777" w:rsidTr="302EE457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A3270B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A3270B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765B8320" w:rsidR="003968BE" w:rsidRPr="00EE19AE" w:rsidRDefault="01F3D810" w:rsidP="007972DB">
                <w:pPr>
                  <w:pStyle w:val="adat"/>
                  <w:jc w:val="center"/>
                </w:pPr>
                <w:r>
                  <w:t>7</w:t>
                </w:r>
                <w:r w:rsidR="1B91B6E9">
                  <w:t>5</w:t>
                </w:r>
                <w:r w:rsidR="6DF76065">
                  <w:t xml:space="preserve"> – </w:t>
                </w:r>
                <w:r w:rsidR="65D0624E">
                  <w:t>89</w:t>
                </w:r>
                <w:r w:rsidR="49C55A7F">
                  <w:t>%</w:t>
                </w:r>
              </w:p>
            </w:tc>
          </w:tr>
          <w:tr w:rsidR="00EE19AE" w:rsidRPr="00EE19AE" w14:paraId="0C0ED96E" w14:textId="77777777" w:rsidTr="302EE457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A3270B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04EF2BD5" w:rsidR="003968BE" w:rsidRPr="00EE19AE" w:rsidRDefault="22A16577" w:rsidP="007972DB">
                <w:pPr>
                  <w:pStyle w:val="adat"/>
                  <w:jc w:val="center"/>
                </w:pPr>
                <w:r>
                  <w:t>6</w:t>
                </w:r>
                <w:r w:rsidR="52973237">
                  <w:t>2</w:t>
                </w:r>
                <w:r w:rsidR="6DF76065">
                  <w:t xml:space="preserve"> – </w:t>
                </w:r>
                <w:r>
                  <w:t>7</w:t>
                </w:r>
                <w:r w:rsidR="42FCB51A">
                  <w:t>4</w:t>
                </w:r>
                <w:r w:rsidR="6DF76065">
                  <w:t>%</w:t>
                </w:r>
              </w:p>
            </w:tc>
          </w:tr>
          <w:tr w:rsidR="00EE19AE" w:rsidRPr="00EE19AE" w14:paraId="31B5E603" w14:textId="77777777" w:rsidTr="302EE457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A3270B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257A083E" w:rsidR="003968BE" w:rsidRPr="00EE19AE" w:rsidRDefault="21EAF6EC" w:rsidP="00366221">
                <w:pPr>
                  <w:pStyle w:val="adat"/>
                  <w:jc w:val="center"/>
                </w:pPr>
                <w:r>
                  <w:t>50</w:t>
                </w:r>
                <w:r w:rsidR="6DF76065">
                  <w:t xml:space="preserve"> – </w:t>
                </w:r>
                <w:r w:rsidR="329DBD06">
                  <w:t>6</w:t>
                </w:r>
                <w:r w:rsidR="6FEED6B5">
                  <w:t>1</w:t>
                </w:r>
                <w:r w:rsidR="6DF76065">
                  <w:t>%</w:t>
                </w:r>
              </w:p>
            </w:tc>
          </w:tr>
          <w:tr w:rsidR="00EE19AE" w:rsidRPr="00EE19AE" w14:paraId="224FE055" w14:textId="77777777" w:rsidTr="302EE457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A3270B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16783730" w:rsidR="003968BE" w:rsidRPr="00EE19AE" w:rsidRDefault="6DF76065" w:rsidP="00366221">
                <w:pPr>
                  <w:pStyle w:val="adat"/>
                  <w:jc w:val="center"/>
                </w:pPr>
                <w:proofErr w:type="gramStart"/>
                <w:r>
                  <w:t xml:space="preserve">&lt; </w:t>
                </w:r>
                <w:r w:rsidR="70CAA7AC">
                  <w:t>50</w:t>
                </w:r>
                <w:proofErr w:type="gramEnd"/>
                <w:r>
                  <w:t>%</w:t>
                </w:r>
              </w:p>
            </w:tc>
          </w:tr>
          <w:tr w:rsidR="00EE19AE" w:rsidRPr="00EE19AE" w14:paraId="4730D523" w14:textId="77777777" w:rsidTr="302EE457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Cmsor2"/>
      </w:pPr>
      <w:r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00836FBE" w14:textId="758983F0" w:rsidR="00A672C2" w:rsidRPr="00EE19AE" w:rsidRDefault="6C33A2C9" w:rsidP="00A672C2">
          <w:pPr>
            <w:pStyle w:val="Cmsor3"/>
          </w:pPr>
          <w:r>
            <w:t xml:space="preserve">Az egyes félévközi teljesítményértékelésekhez egyenként minimumkövetelmény tartozik, ezért egyenként pótolhatók. </w:t>
          </w:r>
        </w:p>
        <w:p w14:paraId="6017F694" w14:textId="01C55936" w:rsidR="6F92FEA3" w:rsidRDefault="6F92FEA3" w:rsidP="302EE457">
          <w:pPr>
            <w:pStyle w:val="Cmsor3"/>
            <w:rPr>
              <w:rFonts w:eastAsiaTheme="minorEastAsia" w:cstheme="minorBidi"/>
              <w:color w:val="000000" w:themeColor="text1"/>
              <w:szCs w:val="22"/>
            </w:rPr>
          </w:pPr>
          <w:r w:rsidRPr="302EE457">
            <w:rPr>
              <w:color w:val="000000" w:themeColor="text1"/>
              <w:szCs w:val="22"/>
            </w:rPr>
            <w:t>A tanulmányi teljesítményértékelés a tematika-ütemtervben megadott időpontban (a szorgalmi, vagy pótlási időszakban) – első alkalommal – díjmentesen pótolható vagy javítható. Javítás esetén a korábbi eredményt töröljük és az új eredményt vesszük figyelembe.</w:t>
          </w:r>
        </w:p>
        <w:p w14:paraId="5F0EAF5B" w14:textId="2F941997" w:rsidR="6F92FEA3" w:rsidRDefault="6F92FEA3" w:rsidP="302EE457">
          <w:pPr>
            <w:pStyle w:val="Cmsor3"/>
            <w:rPr>
              <w:rFonts w:eastAsiaTheme="minorEastAsia" w:cstheme="minorBidi"/>
              <w:color w:val="000000" w:themeColor="text1"/>
              <w:szCs w:val="22"/>
            </w:rPr>
          </w:pPr>
          <w:r w:rsidRPr="302EE457">
            <w:rPr>
              <w:color w:val="000000" w:themeColor="text1"/>
              <w:szCs w:val="22"/>
            </w:rPr>
            <w:lastRenderedPageBreak/>
            <w:t>Amennyiben az C) pont szerinti pótlással sem tud a hallgató elégtelentől különböző érdemjegyet szerezni, úgy – szabályzatban meghatározott díj megfizetése mellett – második alkalommal, ismételt kísérletet tehet a sikertelen első pótlás javítására.</w:t>
          </w:r>
        </w:p>
        <w:p w14:paraId="4B2847C0" w14:textId="4F1894A3" w:rsidR="6C33A2C9" w:rsidRDefault="6C33A2C9" w:rsidP="302EE457">
          <w:pPr>
            <w:pStyle w:val="Cmsor3"/>
          </w:pPr>
          <w:r>
            <w:t>A</w:t>
          </w:r>
          <w:r w:rsidR="6507C9A1">
            <w:t xml:space="preserve"> </w:t>
          </w:r>
          <w:r>
            <w:t>félévközi rajz</w:t>
          </w:r>
          <w:r w:rsidR="6507C9A1">
            <w:t>feladat</w:t>
          </w:r>
          <w:r w:rsidR="37AAB0B1">
            <w:t xml:space="preserve">okat az ütemterv szerinti leadást követő gyakorlat végéig, az utolsó rajzfeladatot </w:t>
          </w:r>
          <w:r>
            <w:t xml:space="preserve">a pótlási héten péntek 12:00-ig lehet pótolni. A határidő után beadott </w:t>
          </w:r>
          <w:r w:rsidR="0C8BE62E">
            <w:t xml:space="preserve">házifeladatok </w:t>
          </w:r>
          <w:r>
            <w:t>pontszámát 20%-</w:t>
          </w:r>
          <w:r w:rsidR="37AAB0B1">
            <w:t>kal</w:t>
          </w:r>
          <w:r>
            <w:t xml:space="preserve"> csökkentjük.</w:t>
          </w:r>
        </w:p>
        <w:p w14:paraId="6285D186" w14:textId="78C1B22B" w:rsidR="2B9A2826" w:rsidRDefault="2B9A2826" w:rsidP="302EE457">
          <w:pPr>
            <w:pStyle w:val="Cmsor3"/>
          </w:pPr>
          <w:r w:rsidRPr="302EE457">
            <w:t>Az aktív részvétel – jellegéből adódóan – nem pótolható, nem javítható, továbbá más módon nem kiválható vagy helyettesíthető.</w:t>
          </w:r>
        </w:p>
      </w:sdtContent>
    </w:sdt>
    <w:p w14:paraId="5E7D5114" w14:textId="77777777" w:rsidR="001E632A" w:rsidRPr="00EE19AE" w:rsidRDefault="1FAFBF02" w:rsidP="001B7A60">
      <w:pPr>
        <w:pStyle w:val="Cmsor2"/>
      </w:pPr>
      <w:r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302EE457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A3270B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302EE457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93730A7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221F6F">
              <w:t>3</w:t>
            </w:r>
            <w:r w:rsidRPr="00A050C2">
              <w:t>=</w:t>
            </w:r>
            <w:r w:rsidR="00221F6F">
              <w:t>36</w:t>
            </w:r>
          </w:p>
        </w:tc>
      </w:tr>
      <w:tr w:rsidR="00A050C2" w:rsidRPr="00A050C2" w14:paraId="3C280BD4" w14:textId="77777777" w:rsidTr="302EE457">
        <w:trPr>
          <w:cantSplit/>
        </w:trPr>
        <w:tc>
          <w:tcPr>
            <w:tcW w:w="6804" w:type="dxa"/>
            <w:vAlign w:val="center"/>
          </w:tcPr>
          <w:p w14:paraId="4A80322A" w14:textId="77777777" w:rsidR="00F6675C" w:rsidRPr="00A050C2" w:rsidRDefault="00F6675C" w:rsidP="00F6675C">
            <w:pPr>
              <w:pStyle w:val="adat"/>
            </w:pPr>
            <w:r w:rsidRPr="00A050C2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33115CF6" w14:textId="1B220E8B" w:rsidR="00F6675C" w:rsidRPr="00A050C2" w:rsidRDefault="008E6E8B" w:rsidP="00F6675C">
            <w:pPr>
              <w:pStyle w:val="adat"/>
              <w:jc w:val="center"/>
            </w:pPr>
            <w:r w:rsidRPr="00A050C2">
              <w:t>2x</w:t>
            </w:r>
            <w:r w:rsidR="00AE67CF" w:rsidRPr="00A050C2">
              <w:t>10</w:t>
            </w:r>
            <w:r w:rsidRPr="00A050C2">
              <w:t>=</w:t>
            </w:r>
            <w:r w:rsidR="00221F6F">
              <w:t>14</w:t>
            </w:r>
          </w:p>
        </w:tc>
      </w:tr>
      <w:tr w:rsidR="00A050C2" w:rsidRPr="00A050C2" w14:paraId="5A24945F" w14:textId="77777777" w:rsidTr="302EE457">
        <w:trPr>
          <w:cantSplit/>
        </w:trPr>
        <w:tc>
          <w:tcPr>
            <w:tcW w:w="6804" w:type="dxa"/>
            <w:vAlign w:val="center"/>
          </w:tcPr>
          <w:p w14:paraId="675AA246" w14:textId="1CB0AF25" w:rsidR="00F6675C" w:rsidRPr="00A050C2" w:rsidRDefault="3A80DE7B" w:rsidP="00F6675C">
            <w:pPr>
              <w:pStyle w:val="adat"/>
            </w:pPr>
            <w:r>
              <w:t>h</w:t>
            </w:r>
            <w:r w:rsidR="063581CC">
              <w:t>ázifeladatok</w:t>
            </w:r>
            <w:r w:rsidR="263CBC89">
              <w:t xml:space="preserve"> elkészítése</w:t>
            </w:r>
          </w:p>
        </w:tc>
        <w:tc>
          <w:tcPr>
            <w:tcW w:w="3402" w:type="dxa"/>
            <w:vAlign w:val="center"/>
          </w:tcPr>
          <w:p w14:paraId="1B10449A" w14:textId="7C0C1182" w:rsidR="00F6675C" w:rsidRPr="00A050C2" w:rsidRDefault="008E6E8B" w:rsidP="00F6675C">
            <w:pPr>
              <w:pStyle w:val="adat"/>
              <w:jc w:val="center"/>
            </w:pPr>
            <w:r w:rsidRPr="00A050C2">
              <w:t>4</w:t>
            </w:r>
            <w:r w:rsidR="00AE67CF" w:rsidRPr="00A050C2">
              <w:t>0</w:t>
            </w:r>
          </w:p>
        </w:tc>
      </w:tr>
      <w:tr w:rsidR="00A050C2" w:rsidRPr="00A050C2" w14:paraId="2D98583B" w14:textId="77777777" w:rsidTr="302EE457">
        <w:trPr>
          <w:cantSplit/>
        </w:trPr>
        <w:tc>
          <w:tcPr>
            <w:tcW w:w="6804" w:type="dxa"/>
            <w:vAlign w:val="center"/>
          </w:tcPr>
          <w:p w14:paraId="485CE4D7" w14:textId="77777777" w:rsidR="00F6675C" w:rsidRPr="00A050C2" w:rsidRDefault="00F6675C" w:rsidP="00F6675C">
            <w:pPr>
              <w:pStyle w:val="adat"/>
            </w:pPr>
            <w:r w:rsidRPr="00A050C2">
              <w:t>vizsgafelkészülés</w:t>
            </w:r>
          </w:p>
        </w:tc>
        <w:tc>
          <w:tcPr>
            <w:tcW w:w="3402" w:type="dxa"/>
            <w:vAlign w:val="center"/>
          </w:tcPr>
          <w:p w14:paraId="2EC3EE43" w14:textId="68C634D8" w:rsidR="00F6675C" w:rsidRPr="00A050C2" w:rsidRDefault="00221F6F" w:rsidP="00F6675C">
            <w:pPr>
              <w:pStyle w:val="adat"/>
              <w:jc w:val="center"/>
            </w:pPr>
            <w:r>
              <w:t>0</w:t>
            </w:r>
          </w:p>
        </w:tc>
      </w:tr>
      <w:tr w:rsidR="00EE19AE" w:rsidRPr="00EE19AE" w14:paraId="66C4C939" w14:textId="77777777" w:rsidTr="302EE457">
        <w:trPr>
          <w:cantSplit/>
        </w:trPr>
        <w:tc>
          <w:tcPr>
            <w:tcW w:w="6804" w:type="dxa"/>
            <w:vAlign w:val="center"/>
          </w:tcPr>
          <w:p w14:paraId="487DABBF" w14:textId="77777777" w:rsidR="00CC694E" w:rsidRPr="00EE19AE" w:rsidRDefault="00CC694E" w:rsidP="00A3270B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097E8936" w:rsidR="00CC694E" w:rsidRPr="00EE19AE" w:rsidRDefault="00CC694E" w:rsidP="00F6675C">
            <w:pPr>
              <w:pStyle w:val="adatB"/>
              <w:jc w:val="center"/>
            </w:pPr>
            <w:r w:rsidRPr="00EE19AE">
              <w:t xml:space="preserve">∑ </w:t>
            </w:r>
            <w:r w:rsidR="00221F6F">
              <w:t>90</w:t>
            </w:r>
          </w:p>
        </w:tc>
      </w:tr>
    </w:tbl>
    <w:p w14:paraId="266890A9" w14:textId="77777777" w:rsidR="00551B59" w:rsidRPr="00EE19AE" w:rsidRDefault="504CD057" w:rsidP="001B7A60">
      <w:pPr>
        <w:pStyle w:val="Cmsor2"/>
      </w:pPr>
      <w:r>
        <w:t>Jóváhagyás és érvényesség</w:t>
      </w:r>
    </w:p>
    <w:p w14:paraId="14826E07" w14:textId="4B4D129F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58599F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3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CCCEA" w14:textId="77777777" w:rsidR="00806B4C" w:rsidRDefault="00806B4C" w:rsidP="00492416">
      <w:pPr>
        <w:spacing w:after="0"/>
      </w:pPr>
      <w:r>
        <w:separator/>
      </w:r>
    </w:p>
  </w:endnote>
  <w:endnote w:type="continuationSeparator" w:id="0">
    <w:p w14:paraId="094D16AB" w14:textId="77777777" w:rsidR="00806B4C" w:rsidRDefault="00806B4C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765649FC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152096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5CF0B" w14:textId="77777777" w:rsidR="00806B4C" w:rsidRDefault="00806B4C" w:rsidP="00492416">
      <w:pPr>
        <w:spacing w:after="0"/>
      </w:pPr>
      <w:r>
        <w:separator/>
      </w:r>
    </w:p>
  </w:footnote>
  <w:footnote w:type="continuationSeparator" w:id="0">
    <w:p w14:paraId="41A643BC" w14:textId="77777777" w:rsidR="00806B4C" w:rsidRDefault="00806B4C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9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6"/>
  </w:num>
  <w:num w:numId="10">
    <w:abstractNumId w:val="27"/>
  </w:num>
  <w:num w:numId="11">
    <w:abstractNumId w:val="23"/>
  </w:num>
  <w:num w:numId="12">
    <w:abstractNumId w:val="21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2"/>
  </w:num>
  <w:num w:numId="20">
    <w:abstractNumId w:val="6"/>
  </w:num>
  <w:num w:numId="21">
    <w:abstractNumId w:val="3"/>
  </w:num>
  <w:num w:numId="22">
    <w:abstractNumId w:val="25"/>
  </w:num>
  <w:num w:numId="23">
    <w:abstractNumId w:val="35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38"/>
  </w:num>
  <w:num w:numId="33">
    <w:abstractNumId w:val="28"/>
  </w:num>
  <w:num w:numId="34">
    <w:abstractNumId w:val="34"/>
  </w:num>
  <w:num w:numId="35">
    <w:abstractNumId w:val="18"/>
  </w:num>
  <w:num w:numId="36">
    <w:abstractNumId w:val="33"/>
  </w:num>
  <w:num w:numId="37">
    <w:abstractNumId w:val="9"/>
  </w:num>
  <w:num w:numId="38">
    <w:abstractNumId w:val="26"/>
  </w:num>
  <w:num w:numId="39">
    <w:abstractNumId w:val="37"/>
  </w:num>
  <w:num w:numId="40">
    <w:abstractNumId w:val="15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QYCM2MTMzNTEyUdpeDU4uLM/DyQArNaAP2eFvMsAAAA"/>
  </w:docVars>
  <w:rsids>
    <w:rsidRoot w:val="00137E62"/>
    <w:rsid w:val="00001A74"/>
    <w:rsid w:val="00001E67"/>
    <w:rsid w:val="0000667F"/>
    <w:rsid w:val="0000676D"/>
    <w:rsid w:val="000116AB"/>
    <w:rsid w:val="00016384"/>
    <w:rsid w:val="00035C8D"/>
    <w:rsid w:val="00045973"/>
    <w:rsid w:val="00047B41"/>
    <w:rsid w:val="000533FF"/>
    <w:rsid w:val="000544E9"/>
    <w:rsid w:val="00076404"/>
    <w:rsid w:val="0008558D"/>
    <w:rsid w:val="0008652C"/>
    <w:rsid w:val="00086981"/>
    <w:rsid w:val="000928D1"/>
    <w:rsid w:val="000972FF"/>
    <w:rsid w:val="000A083A"/>
    <w:rsid w:val="000A380F"/>
    <w:rsid w:val="000A4209"/>
    <w:rsid w:val="000B1347"/>
    <w:rsid w:val="000B1DFF"/>
    <w:rsid w:val="000B2A58"/>
    <w:rsid w:val="000C6DB5"/>
    <w:rsid w:val="000C6FBE"/>
    <w:rsid w:val="000C7717"/>
    <w:rsid w:val="000D01B8"/>
    <w:rsid w:val="000D3FE4"/>
    <w:rsid w:val="000D63D0"/>
    <w:rsid w:val="000E09D4"/>
    <w:rsid w:val="000E278A"/>
    <w:rsid w:val="000E3BB2"/>
    <w:rsid w:val="000E74BD"/>
    <w:rsid w:val="000F2EDA"/>
    <w:rsid w:val="000F36B3"/>
    <w:rsid w:val="000F55F0"/>
    <w:rsid w:val="00112784"/>
    <w:rsid w:val="00122795"/>
    <w:rsid w:val="00126AC7"/>
    <w:rsid w:val="0013373D"/>
    <w:rsid w:val="00137E62"/>
    <w:rsid w:val="001407C5"/>
    <w:rsid w:val="00142A9B"/>
    <w:rsid w:val="001448D0"/>
    <w:rsid w:val="0014720E"/>
    <w:rsid w:val="00150914"/>
    <w:rsid w:val="00152096"/>
    <w:rsid w:val="00156F7C"/>
    <w:rsid w:val="00161916"/>
    <w:rsid w:val="001634DF"/>
    <w:rsid w:val="00164333"/>
    <w:rsid w:val="00175BAF"/>
    <w:rsid w:val="00196436"/>
    <w:rsid w:val="0019682E"/>
    <w:rsid w:val="001A48BA"/>
    <w:rsid w:val="001A5504"/>
    <w:rsid w:val="001B0DBF"/>
    <w:rsid w:val="001B3669"/>
    <w:rsid w:val="001B4375"/>
    <w:rsid w:val="001B7A60"/>
    <w:rsid w:val="001E49F9"/>
    <w:rsid w:val="001E4F6A"/>
    <w:rsid w:val="001E632A"/>
    <w:rsid w:val="001F46EB"/>
    <w:rsid w:val="001F5EF0"/>
    <w:rsid w:val="001F6044"/>
    <w:rsid w:val="001F6FB3"/>
    <w:rsid w:val="00203F6B"/>
    <w:rsid w:val="00213331"/>
    <w:rsid w:val="00217041"/>
    <w:rsid w:val="00217AC1"/>
    <w:rsid w:val="00220695"/>
    <w:rsid w:val="00221F6F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5480B"/>
    <w:rsid w:val="00255F8B"/>
    <w:rsid w:val="00261FF6"/>
    <w:rsid w:val="00262AAA"/>
    <w:rsid w:val="00264308"/>
    <w:rsid w:val="00265EC7"/>
    <w:rsid w:val="002719B2"/>
    <w:rsid w:val="00283F0E"/>
    <w:rsid w:val="00291090"/>
    <w:rsid w:val="002921D2"/>
    <w:rsid w:val="00294D9E"/>
    <w:rsid w:val="00295F7A"/>
    <w:rsid w:val="002A4DA1"/>
    <w:rsid w:val="002C20A1"/>
    <w:rsid w:val="002C613B"/>
    <w:rsid w:val="002C6D7E"/>
    <w:rsid w:val="002E22A3"/>
    <w:rsid w:val="002F23CE"/>
    <w:rsid w:val="002F47B8"/>
    <w:rsid w:val="002F7D49"/>
    <w:rsid w:val="00315FF3"/>
    <w:rsid w:val="0032772F"/>
    <w:rsid w:val="00330053"/>
    <w:rsid w:val="00331AC0"/>
    <w:rsid w:val="00335D2B"/>
    <w:rsid w:val="00356BBA"/>
    <w:rsid w:val="003601CF"/>
    <w:rsid w:val="00366221"/>
    <w:rsid w:val="00371F65"/>
    <w:rsid w:val="003862F4"/>
    <w:rsid w:val="00392F74"/>
    <w:rsid w:val="0039458B"/>
    <w:rsid w:val="003968BE"/>
    <w:rsid w:val="003A3CC5"/>
    <w:rsid w:val="003B19CA"/>
    <w:rsid w:val="003B4A6C"/>
    <w:rsid w:val="003C17A1"/>
    <w:rsid w:val="003C2317"/>
    <w:rsid w:val="003C4645"/>
    <w:rsid w:val="003C479D"/>
    <w:rsid w:val="003D2B18"/>
    <w:rsid w:val="003D4729"/>
    <w:rsid w:val="003E492A"/>
    <w:rsid w:val="003F42B7"/>
    <w:rsid w:val="004020CF"/>
    <w:rsid w:val="00402A80"/>
    <w:rsid w:val="00412111"/>
    <w:rsid w:val="00421657"/>
    <w:rsid w:val="00424163"/>
    <w:rsid w:val="00436A1C"/>
    <w:rsid w:val="00437EA0"/>
    <w:rsid w:val="00440079"/>
    <w:rsid w:val="00447B09"/>
    <w:rsid w:val="004543C3"/>
    <w:rsid w:val="00454B54"/>
    <w:rsid w:val="00474A72"/>
    <w:rsid w:val="00475650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66EA"/>
    <w:rsid w:val="004B6796"/>
    <w:rsid w:val="004C0CAC"/>
    <w:rsid w:val="004C2D6E"/>
    <w:rsid w:val="004C59FA"/>
    <w:rsid w:val="004D1B7C"/>
    <w:rsid w:val="004D1D97"/>
    <w:rsid w:val="004F01A1"/>
    <w:rsid w:val="004F0A51"/>
    <w:rsid w:val="004F5BF5"/>
    <w:rsid w:val="005011DC"/>
    <w:rsid w:val="00502C0B"/>
    <w:rsid w:val="00504216"/>
    <w:rsid w:val="00505FC7"/>
    <w:rsid w:val="00507A7F"/>
    <w:rsid w:val="005148AD"/>
    <w:rsid w:val="005161D3"/>
    <w:rsid w:val="005309BC"/>
    <w:rsid w:val="005334E2"/>
    <w:rsid w:val="00535B35"/>
    <w:rsid w:val="005375CB"/>
    <w:rsid w:val="00551B59"/>
    <w:rsid w:val="00551C61"/>
    <w:rsid w:val="00557F34"/>
    <w:rsid w:val="0056339D"/>
    <w:rsid w:val="0057283A"/>
    <w:rsid w:val="005760A0"/>
    <w:rsid w:val="00580DAD"/>
    <w:rsid w:val="0058599F"/>
    <w:rsid w:val="0059608F"/>
    <w:rsid w:val="00597E89"/>
    <w:rsid w:val="005A2ACF"/>
    <w:rsid w:val="005A325C"/>
    <w:rsid w:val="005B11D0"/>
    <w:rsid w:val="005B1AF9"/>
    <w:rsid w:val="005B2998"/>
    <w:rsid w:val="005B7920"/>
    <w:rsid w:val="005C03C7"/>
    <w:rsid w:val="005C1E75"/>
    <w:rsid w:val="005C228B"/>
    <w:rsid w:val="005C3239"/>
    <w:rsid w:val="005C43FC"/>
    <w:rsid w:val="005C490A"/>
    <w:rsid w:val="005D6D13"/>
    <w:rsid w:val="005E4124"/>
    <w:rsid w:val="005E5161"/>
    <w:rsid w:val="005F4563"/>
    <w:rsid w:val="005F5C78"/>
    <w:rsid w:val="006036BC"/>
    <w:rsid w:val="00603D09"/>
    <w:rsid w:val="00606FD6"/>
    <w:rsid w:val="00613FEB"/>
    <w:rsid w:val="00613FFA"/>
    <w:rsid w:val="00625F6B"/>
    <w:rsid w:val="00630CA9"/>
    <w:rsid w:val="00641A1C"/>
    <w:rsid w:val="00641A4B"/>
    <w:rsid w:val="00646311"/>
    <w:rsid w:val="00650614"/>
    <w:rsid w:val="00653F0A"/>
    <w:rsid w:val="00656112"/>
    <w:rsid w:val="00664534"/>
    <w:rsid w:val="0066599B"/>
    <w:rsid w:val="00666449"/>
    <w:rsid w:val="00686448"/>
    <w:rsid w:val="0069108A"/>
    <w:rsid w:val="00693CDB"/>
    <w:rsid w:val="00693D5A"/>
    <w:rsid w:val="00695655"/>
    <w:rsid w:val="006A0C4C"/>
    <w:rsid w:val="006A4B4E"/>
    <w:rsid w:val="006B1D96"/>
    <w:rsid w:val="006B6345"/>
    <w:rsid w:val="006D242D"/>
    <w:rsid w:val="006D34EA"/>
    <w:rsid w:val="006D3FCE"/>
    <w:rsid w:val="006E005E"/>
    <w:rsid w:val="006E0685"/>
    <w:rsid w:val="006E12DB"/>
    <w:rsid w:val="006F2C6E"/>
    <w:rsid w:val="006F4FB7"/>
    <w:rsid w:val="006F54E5"/>
    <w:rsid w:val="006F709C"/>
    <w:rsid w:val="006F78AD"/>
    <w:rsid w:val="00700F91"/>
    <w:rsid w:val="00705257"/>
    <w:rsid w:val="00706B10"/>
    <w:rsid w:val="00712429"/>
    <w:rsid w:val="00714FCF"/>
    <w:rsid w:val="00723A97"/>
    <w:rsid w:val="0072505F"/>
    <w:rsid w:val="00725226"/>
    <w:rsid w:val="00725503"/>
    <w:rsid w:val="007331F7"/>
    <w:rsid w:val="00736744"/>
    <w:rsid w:val="0073742A"/>
    <w:rsid w:val="00741C22"/>
    <w:rsid w:val="00746FA5"/>
    <w:rsid w:val="00752EDF"/>
    <w:rsid w:val="00755E28"/>
    <w:rsid w:val="00761539"/>
    <w:rsid w:val="00762A41"/>
    <w:rsid w:val="007661C8"/>
    <w:rsid w:val="007748CF"/>
    <w:rsid w:val="007813BA"/>
    <w:rsid w:val="007830BC"/>
    <w:rsid w:val="00783BB8"/>
    <w:rsid w:val="0078735F"/>
    <w:rsid w:val="00791E84"/>
    <w:rsid w:val="00795C1A"/>
    <w:rsid w:val="007972DB"/>
    <w:rsid w:val="007A3AC9"/>
    <w:rsid w:val="007A4E2E"/>
    <w:rsid w:val="007A5BD7"/>
    <w:rsid w:val="007A681B"/>
    <w:rsid w:val="007B3B59"/>
    <w:rsid w:val="007C269E"/>
    <w:rsid w:val="007D21CA"/>
    <w:rsid w:val="007D750B"/>
    <w:rsid w:val="007E3B82"/>
    <w:rsid w:val="007F18C4"/>
    <w:rsid w:val="007F30F5"/>
    <w:rsid w:val="008004E8"/>
    <w:rsid w:val="00804C40"/>
    <w:rsid w:val="00806B4C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2EBB"/>
    <w:rsid w:val="008612B1"/>
    <w:rsid w:val="008632C4"/>
    <w:rsid w:val="00872296"/>
    <w:rsid w:val="00885AD8"/>
    <w:rsid w:val="008A2ECA"/>
    <w:rsid w:val="008B08D8"/>
    <w:rsid w:val="008B7B2B"/>
    <w:rsid w:val="008C0476"/>
    <w:rsid w:val="008E6E8B"/>
    <w:rsid w:val="008F7DCD"/>
    <w:rsid w:val="00904DF7"/>
    <w:rsid w:val="00906BB1"/>
    <w:rsid w:val="00910915"/>
    <w:rsid w:val="00921CF8"/>
    <w:rsid w:val="009222B8"/>
    <w:rsid w:val="0094506E"/>
    <w:rsid w:val="00945834"/>
    <w:rsid w:val="0095367A"/>
    <w:rsid w:val="00956A26"/>
    <w:rsid w:val="00962981"/>
    <w:rsid w:val="0096637E"/>
    <w:rsid w:val="0096674B"/>
    <w:rsid w:val="009700C5"/>
    <w:rsid w:val="00970C54"/>
    <w:rsid w:val="0098172B"/>
    <w:rsid w:val="00982473"/>
    <w:rsid w:val="0098383B"/>
    <w:rsid w:val="009A1C7B"/>
    <w:rsid w:val="009B3477"/>
    <w:rsid w:val="009B6C4C"/>
    <w:rsid w:val="009B7A8C"/>
    <w:rsid w:val="009C6FB5"/>
    <w:rsid w:val="009D10C6"/>
    <w:rsid w:val="009F6F2A"/>
    <w:rsid w:val="009F6FB1"/>
    <w:rsid w:val="009F7431"/>
    <w:rsid w:val="00A01D4F"/>
    <w:rsid w:val="00A02B6B"/>
    <w:rsid w:val="00A03517"/>
    <w:rsid w:val="00A050C2"/>
    <w:rsid w:val="00A05B20"/>
    <w:rsid w:val="00A06CB9"/>
    <w:rsid w:val="00A10324"/>
    <w:rsid w:val="00A11EF5"/>
    <w:rsid w:val="00A1487B"/>
    <w:rsid w:val="00A15BBE"/>
    <w:rsid w:val="00A16A8C"/>
    <w:rsid w:val="00A20F55"/>
    <w:rsid w:val="00A25E58"/>
    <w:rsid w:val="00A25FD3"/>
    <w:rsid w:val="00A27F2C"/>
    <w:rsid w:val="00A3101F"/>
    <w:rsid w:val="00A3418D"/>
    <w:rsid w:val="00A44584"/>
    <w:rsid w:val="00A468EE"/>
    <w:rsid w:val="00A52729"/>
    <w:rsid w:val="00A54FA2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A0099"/>
    <w:rsid w:val="00AA0823"/>
    <w:rsid w:val="00AA61B6"/>
    <w:rsid w:val="00AB2756"/>
    <w:rsid w:val="00AB277F"/>
    <w:rsid w:val="00AC0F9E"/>
    <w:rsid w:val="00AC3574"/>
    <w:rsid w:val="00AD7684"/>
    <w:rsid w:val="00AE10E6"/>
    <w:rsid w:val="00AE4AF5"/>
    <w:rsid w:val="00AE67CF"/>
    <w:rsid w:val="00AE70F2"/>
    <w:rsid w:val="00AF0E89"/>
    <w:rsid w:val="00AF3740"/>
    <w:rsid w:val="00AF4EF7"/>
    <w:rsid w:val="00AF5C64"/>
    <w:rsid w:val="00AF6972"/>
    <w:rsid w:val="00B04FA4"/>
    <w:rsid w:val="00B12DB7"/>
    <w:rsid w:val="00B26209"/>
    <w:rsid w:val="00B2770C"/>
    <w:rsid w:val="00B348C7"/>
    <w:rsid w:val="00B41C3B"/>
    <w:rsid w:val="00B4723B"/>
    <w:rsid w:val="00B53A78"/>
    <w:rsid w:val="00B56D77"/>
    <w:rsid w:val="00B60077"/>
    <w:rsid w:val="00B61CE8"/>
    <w:rsid w:val="00B805CB"/>
    <w:rsid w:val="00B83161"/>
    <w:rsid w:val="00B926B2"/>
    <w:rsid w:val="00B92997"/>
    <w:rsid w:val="00B962C6"/>
    <w:rsid w:val="00BA1402"/>
    <w:rsid w:val="00BA3538"/>
    <w:rsid w:val="00BA777D"/>
    <w:rsid w:val="00BD1D91"/>
    <w:rsid w:val="00BD6B4B"/>
    <w:rsid w:val="00BE0186"/>
    <w:rsid w:val="00BE40E2"/>
    <w:rsid w:val="00BE411D"/>
    <w:rsid w:val="00C0070B"/>
    <w:rsid w:val="00C20908"/>
    <w:rsid w:val="00C228FA"/>
    <w:rsid w:val="00C26217"/>
    <w:rsid w:val="00C26E0E"/>
    <w:rsid w:val="00C30AE7"/>
    <w:rsid w:val="00C50C4D"/>
    <w:rsid w:val="00C555BC"/>
    <w:rsid w:val="00C60D5D"/>
    <w:rsid w:val="00C621EB"/>
    <w:rsid w:val="00C63CEE"/>
    <w:rsid w:val="00C72617"/>
    <w:rsid w:val="00C76799"/>
    <w:rsid w:val="00C85732"/>
    <w:rsid w:val="00C86181"/>
    <w:rsid w:val="00C9251E"/>
    <w:rsid w:val="00C96B76"/>
    <w:rsid w:val="00CA609A"/>
    <w:rsid w:val="00CB05CD"/>
    <w:rsid w:val="00CB179B"/>
    <w:rsid w:val="00CB19D0"/>
    <w:rsid w:val="00CC503C"/>
    <w:rsid w:val="00CC58FA"/>
    <w:rsid w:val="00CC694E"/>
    <w:rsid w:val="00CD0C91"/>
    <w:rsid w:val="00CD3A57"/>
    <w:rsid w:val="00CD4954"/>
    <w:rsid w:val="00CF6663"/>
    <w:rsid w:val="00D072F3"/>
    <w:rsid w:val="00D17631"/>
    <w:rsid w:val="00D20404"/>
    <w:rsid w:val="00D367E0"/>
    <w:rsid w:val="00D409E0"/>
    <w:rsid w:val="00D42392"/>
    <w:rsid w:val="00D42996"/>
    <w:rsid w:val="00D531FA"/>
    <w:rsid w:val="00D53C07"/>
    <w:rsid w:val="00D5447D"/>
    <w:rsid w:val="00D55C6C"/>
    <w:rsid w:val="00D607F1"/>
    <w:rsid w:val="00D6405A"/>
    <w:rsid w:val="00D66E0F"/>
    <w:rsid w:val="00D66F6A"/>
    <w:rsid w:val="00D919D7"/>
    <w:rsid w:val="00D96801"/>
    <w:rsid w:val="00D97988"/>
    <w:rsid w:val="00DA12C9"/>
    <w:rsid w:val="00DA620D"/>
    <w:rsid w:val="00DB063F"/>
    <w:rsid w:val="00DB4D18"/>
    <w:rsid w:val="00DB6E76"/>
    <w:rsid w:val="00DB7BB9"/>
    <w:rsid w:val="00DC0570"/>
    <w:rsid w:val="00DD3947"/>
    <w:rsid w:val="00DD511D"/>
    <w:rsid w:val="00DE157A"/>
    <w:rsid w:val="00DE70AE"/>
    <w:rsid w:val="00E00642"/>
    <w:rsid w:val="00E15B77"/>
    <w:rsid w:val="00E25135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A1044"/>
    <w:rsid w:val="00EA16CA"/>
    <w:rsid w:val="00EB1EBF"/>
    <w:rsid w:val="00EB656E"/>
    <w:rsid w:val="00EB6661"/>
    <w:rsid w:val="00EC0ED8"/>
    <w:rsid w:val="00EC509A"/>
    <w:rsid w:val="00EE19AE"/>
    <w:rsid w:val="00EF257C"/>
    <w:rsid w:val="00EF6BD6"/>
    <w:rsid w:val="00F10260"/>
    <w:rsid w:val="00F13885"/>
    <w:rsid w:val="00F20C72"/>
    <w:rsid w:val="00F263FB"/>
    <w:rsid w:val="00F34A7F"/>
    <w:rsid w:val="00F34EA0"/>
    <w:rsid w:val="00F36F0F"/>
    <w:rsid w:val="00F448AC"/>
    <w:rsid w:val="00F460D0"/>
    <w:rsid w:val="00F471A7"/>
    <w:rsid w:val="00F6675C"/>
    <w:rsid w:val="00F67750"/>
    <w:rsid w:val="00F73E43"/>
    <w:rsid w:val="00F7708A"/>
    <w:rsid w:val="00F80430"/>
    <w:rsid w:val="00F831EF"/>
    <w:rsid w:val="00FA083E"/>
    <w:rsid w:val="00FA1DE6"/>
    <w:rsid w:val="00FB2B1E"/>
    <w:rsid w:val="00FB4203"/>
    <w:rsid w:val="00FB6622"/>
    <w:rsid w:val="00FC226E"/>
    <w:rsid w:val="00FC2F9F"/>
    <w:rsid w:val="00FC3BC6"/>
    <w:rsid w:val="00FC3F94"/>
    <w:rsid w:val="00FE34F6"/>
    <w:rsid w:val="00FE61AC"/>
    <w:rsid w:val="00FF142B"/>
    <w:rsid w:val="0146B946"/>
    <w:rsid w:val="01AA1E7C"/>
    <w:rsid w:val="01F3D810"/>
    <w:rsid w:val="02AD936E"/>
    <w:rsid w:val="02C18B38"/>
    <w:rsid w:val="03265FDA"/>
    <w:rsid w:val="03604FEE"/>
    <w:rsid w:val="039968DB"/>
    <w:rsid w:val="03DE36E1"/>
    <w:rsid w:val="03E62467"/>
    <w:rsid w:val="0428BD45"/>
    <w:rsid w:val="04BDA3CC"/>
    <w:rsid w:val="0601E20F"/>
    <w:rsid w:val="063581CC"/>
    <w:rsid w:val="067129C6"/>
    <w:rsid w:val="06B1190D"/>
    <w:rsid w:val="07642492"/>
    <w:rsid w:val="0840AE09"/>
    <w:rsid w:val="087A2969"/>
    <w:rsid w:val="089D0896"/>
    <w:rsid w:val="08B1A804"/>
    <w:rsid w:val="093A5054"/>
    <w:rsid w:val="098C429A"/>
    <w:rsid w:val="09D31143"/>
    <w:rsid w:val="09FCBE14"/>
    <w:rsid w:val="0A38D8F7"/>
    <w:rsid w:val="0A554C2D"/>
    <w:rsid w:val="0A771150"/>
    <w:rsid w:val="0AFC2264"/>
    <w:rsid w:val="0B2812FB"/>
    <w:rsid w:val="0C3B4D57"/>
    <w:rsid w:val="0C4E62B8"/>
    <w:rsid w:val="0C8BE62E"/>
    <w:rsid w:val="0D21E3FD"/>
    <w:rsid w:val="0D2F104A"/>
    <w:rsid w:val="0D4688D4"/>
    <w:rsid w:val="0DC27E4A"/>
    <w:rsid w:val="0DF773DA"/>
    <w:rsid w:val="0E78DC1A"/>
    <w:rsid w:val="0E83B415"/>
    <w:rsid w:val="0E89A9A8"/>
    <w:rsid w:val="0EAE53B7"/>
    <w:rsid w:val="0EB5AD78"/>
    <w:rsid w:val="0EBB4A5B"/>
    <w:rsid w:val="0EE0BFCD"/>
    <w:rsid w:val="0F1FBD20"/>
    <w:rsid w:val="1007C13A"/>
    <w:rsid w:val="10E7B0F3"/>
    <w:rsid w:val="1152F410"/>
    <w:rsid w:val="119B0A35"/>
    <w:rsid w:val="1295EF6D"/>
    <w:rsid w:val="12E1A42A"/>
    <w:rsid w:val="137673B8"/>
    <w:rsid w:val="13887A61"/>
    <w:rsid w:val="1413F9F4"/>
    <w:rsid w:val="142754CC"/>
    <w:rsid w:val="1588E47A"/>
    <w:rsid w:val="15FB57FA"/>
    <w:rsid w:val="1621450F"/>
    <w:rsid w:val="16360E66"/>
    <w:rsid w:val="166D06BF"/>
    <w:rsid w:val="167AF73A"/>
    <w:rsid w:val="17149606"/>
    <w:rsid w:val="172F29AE"/>
    <w:rsid w:val="17797839"/>
    <w:rsid w:val="18006599"/>
    <w:rsid w:val="18326548"/>
    <w:rsid w:val="1843EF3B"/>
    <w:rsid w:val="18E7CA9D"/>
    <w:rsid w:val="190530F1"/>
    <w:rsid w:val="19150342"/>
    <w:rsid w:val="1942DBBA"/>
    <w:rsid w:val="195BACCE"/>
    <w:rsid w:val="19D1A5D6"/>
    <w:rsid w:val="1AD3A667"/>
    <w:rsid w:val="1B228BF5"/>
    <w:rsid w:val="1B38065B"/>
    <w:rsid w:val="1B6C37CC"/>
    <w:rsid w:val="1B91B6E9"/>
    <w:rsid w:val="1BAB1B38"/>
    <w:rsid w:val="1CBA19AD"/>
    <w:rsid w:val="1D2C0BB7"/>
    <w:rsid w:val="1D453414"/>
    <w:rsid w:val="1DBE293B"/>
    <w:rsid w:val="1DC13D20"/>
    <w:rsid w:val="1E037484"/>
    <w:rsid w:val="1E454100"/>
    <w:rsid w:val="1ECC6507"/>
    <w:rsid w:val="1F239614"/>
    <w:rsid w:val="1F3DEF8F"/>
    <w:rsid w:val="1F3E1110"/>
    <w:rsid w:val="1F747275"/>
    <w:rsid w:val="1FAFBF02"/>
    <w:rsid w:val="1FE210DA"/>
    <w:rsid w:val="2020B8AB"/>
    <w:rsid w:val="2056B394"/>
    <w:rsid w:val="20CB46D9"/>
    <w:rsid w:val="20D8024D"/>
    <w:rsid w:val="212F9156"/>
    <w:rsid w:val="21DCBBB0"/>
    <w:rsid w:val="21EAF6EC"/>
    <w:rsid w:val="22A16577"/>
    <w:rsid w:val="22FF43EA"/>
    <w:rsid w:val="231A4039"/>
    <w:rsid w:val="2330EEEF"/>
    <w:rsid w:val="239B4D3B"/>
    <w:rsid w:val="242EBAE7"/>
    <w:rsid w:val="24328280"/>
    <w:rsid w:val="24F429CE"/>
    <w:rsid w:val="25431967"/>
    <w:rsid w:val="25795154"/>
    <w:rsid w:val="263CBC89"/>
    <w:rsid w:val="264DC8DD"/>
    <w:rsid w:val="26718133"/>
    <w:rsid w:val="2688D6F2"/>
    <w:rsid w:val="274636EB"/>
    <w:rsid w:val="285A1EF0"/>
    <w:rsid w:val="2873474D"/>
    <w:rsid w:val="2881024E"/>
    <w:rsid w:val="28FCA47B"/>
    <w:rsid w:val="29107CC0"/>
    <w:rsid w:val="295B4872"/>
    <w:rsid w:val="29B39200"/>
    <w:rsid w:val="29CB67D4"/>
    <w:rsid w:val="2A0F17AE"/>
    <w:rsid w:val="2A9C1261"/>
    <w:rsid w:val="2B3DE09E"/>
    <w:rsid w:val="2B6A24A2"/>
    <w:rsid w:val="2B9A2826"/>
    <w:rsid w:val="2C4E1A9B"/>
    <w:rsid w:val="2C9A2213"/>
    <w:rsid w:val="2CF81876"/>
    <w:rsid w:val="2DCF7164"/>
    <w:rsid w:val="2E024F55"/>
    <w:rsid w:val="2E66A618"/>
    <w:rsid w:val="2E7AC9E9"/>
    <w:rsid w:val="2EA6F879"/>
    <w:rsid w:val="302EE457"/>
    <w:rsid w:val="3085A701"/>
    <w:rsid w:val="3089DBEC"/>
    <w:rsid w:val="31087CF8"/>
    <w:rsid w:val="311297E0"/>
    <w:rsid w:val="314BD18C"/>
    <w:rsid w:val="3162673C"/>
    <w:rsid w:val="3226B35B"/>
    <w:rsid w:val="329DBD06"/>
    <w:rsid w:val="336759FA"/>
    <w:rsid w:val="3415D422"/>
    <w:rsid w:val="346B1D47"/>
    <w:rsid w:val="34854368"/>
    <w:rsid w:val="34EE8AED"/>
    <w:rsid w:val="35032A5B"/>
    <w:rsid w:val="368FCB6E"/>
    <w:rsid w:val="36B73F22"/>
    <w:rsid w:val="36C99950"/>
    <w:rsid w:val="36E911C7"/>
    <w:rsid w:val="37AAB0B1"/>
    <w:rsid w:val="38C3736D"/>
    <w:rsid w:val="38C58391"/>
    <w:rsid w:val="391B4763"/>
    <w:rsid w:val="393F8C2E"/>
    <w:rsid w:val="397FCEED"/>
    <w:rsid w:val="39B6615C"/>
    <w:rsid w:val="39C1FC10"/>
    <w:rsid w:val="3A80DE7B"/>
    <w:rsid w:val="3C3B0155"/>
    <w:rsid w:val="3CB4CECC"/>
    <w:rsid w:val="3D72502E"/>
    <w:rsid w:val="3D96E490"/>
    <w:rsid w:val="3E4C163E"/>
    <w:rsid w:val="3EBA7D2F"/>
    <w:rsid w:val="3F5FBE79"/>
    <w:rsid w:val="3F62332F"/>
    <w:rsid w:val="3FBE4CAB"/>
    <w:rsid w:val="40176CD9"/>
    <w:rsid w:val="41119ED8"/>
    <w:rsid w:val="41B406EE"/>
    <w:rsid w:val="42C5DEB5"/>
    <w:rsid w:val="42FCB51A"/>
    <w:rsid w:val="434AA43A"/>
    <w:rsid w:val="437F011D"/>
    <w:rsid w:val="43A11AE0"/>
    <w:rsid w:val="4458185A"/>
    <w:rsid w:val="44AA1CEB"/>
    <w:rsid w:val="4539FD6B"/>
    <w:rsid w:val="4556B348"/>
    <w:rsid w:val="46316D62"/>
    <w:rsid w:val="4643FBC1"/>
    <w:rsid w:val="46B84515"/>
    <w:rsid w:val="471F0E9A"/>
    <w:rsid w:val="49C55A7F"/>
    <w:rsid w:val="4A99EAAE"/>
    <w:rsid w:val="4B1FF2F7"/>
    <w:rsid w:val="4BBA47E5"/>
    <w:rsid w:val="4BBB1CD1"/>
    <w:rsid w:val="4BF4BF45"/>
    <w:rsid w:val="4CCE572D"/>
    <w:rsid w:val="4D489CD0"/>
    <w:rsid w:val="4DE1A879"/>
    <w:rsid w:val="4E29211B"/>
    <w:rsid w:val="504CD057"/>
    <w:rsid w:val="509965EF"/>
    <w:rsid w:val="52353650"/>
    <w:rsid w:val="52973237"/>
    <w:rsid w:val="53047FC4"/>
    <w:rsid w:val="536FBF87"/>
    <w:rsid w:val="53A4A994"/>
    <w:rsid w:val="53D106B1"/>
    <w:rsid w:val="53F05531"/>
    <w:rsid w:val="54FC4D4F"/>
    <w:rsid w:val="55083A06"/>
    <w:rsid w:val="550B8FE8"/>
    <w:rsid w:val="5536EA22"/>
    <w:rsid w:val="55AF8450"/>
    <w:rsid w:val="56F953BB"/>
    <w:rsid w:val="575C3EBF"/>
    <w:rsid w:val="581109D4"/>
    <w:rsid w:val="590ED5F1"/>
    <w:rsid w:val="5993B1D8"/>
    <w:rsid w:val="59A92A32"/>
    <w:rsid w:val="59FF1612"/>
    <w:rsid w:val="5ABA3DB1"/>
    <w:rsid w:val="5AD3660E"/>
    <w:rsid w:val="5B2769F9"/>
    <w:rsid w:val="5B2F8239"/>
    <w:rsid w:val="5B932F80"/>
    <w:rsid w:val="5BA9C268"/>
    <w:rsid w:val="5BE23EB9"/>
    <w:rsid w:val="5C6378D7"/>
    <w:rsid w:val="5C6F366F"/>
    <w:rsid w:val="5C788EEC"/>
    <w:rsid w:val="5D69D696"/>
    <w:rsid w:val="5D7C2F0E"/>
    <w:rsid w:val="5DBF158D"/>
    <w:rsid w:val="5E71D20D"/>
    <w:rsid w:val="5E79453B"/>
    <w:rsid w:val="5F497796"/>
    <w:rsid w:val="600FC096"/>
    <w:rsid w:val="60C742A6"/>
    <w:rsid w:val="60DD8DF2"/>
    <w:rsid w:val="61227657"/>
    <w:rsid w:val="61935708"/>
    <w:rsid w:val="6251803D"/>
    <w:rsid w:val="62795E53"/>
    <w:rsid w:val="63DDE582"/>
    <w:rsid w:val="63F53E24"/>
    <w:rsid w:val="64FF19AF"/>
    <w:rsid w:val="6507C9A1"/>
    <w:rsid w:val="6520E969"/>
    <w:rsid w:val="655E5A1F"/>
    <w:rsid w:val="65A3DAD5"/>
    <w:rsid w:val="65D0624E"/>
    <w:rsid w:val="65E3EBBE"/>
    <w:rsid w:val="6631657A"/>
    <w:rsid w:val="667234E0"/>
    <w:rsid w:val="66B918B6"/>
    <w:rsid w:val="67CCD790"/>
    <w:rsid w:val="68C0C1C1"/>
    <w:rsid w:val="68C8AF47"/>
    <w:rsid w:val="694F30AC"/>
    <w:rsid w:val="69F58B27"/>
    <w:rsid w:val="6A08B1AE"/>
    <w:rsid w:val="6A24E82B"/>
    <w:rsid w:val="6B043263"/>
    <w:rsid w:val="6B0BFF86"/>
    <w:rsid w:val="6BC4246E"/>
    <w:rsid w:val="6C33A2C9"/>
    <w:rsid w:val="6C51B280"/>
    <w:rsid w:val="6CB5C5F2"/>
    <w:rsid w:val="6CE22684"/>
    <w:rsid w:val="6CF15859"/>
    <w:rsid w:val="6D48123E"/>
    <w:rsid w:val="6DEA2255"/>
    <w:rsid w:val="6DF76065"/>
    <w:rsid w:val="6E43A048"/>
    <w:rsid w:val="6E87F5D7"/>
    <w:rsid w:val="6EEF715E"/>
    <w:rsid w:val="6F2EC11D"/>
    <w:rsid w:val="6F92FEA3"/>
    <w:rsid w:val="6FC42A83"/>
    <w:rsid w:val="6FDF70A9"/>
    <w:rsid w:val="6FEB4F5B"/>
    <w:rsid w:val="6FEED6B5"/>
    <w:rsid w:val="70979591"/>
    <w:rsid w:val="70CAA7AC"/>
    <w:rsid w:val="70FB9F42"/>
    <w:rsid w:val="7175D3DA"/>
    <w:rsid w:val="71E5E068"/>
    <w:rsid w:val="726F918D"/>
    <w:rsid w:val="73C81316"/>
    <w:rsid w:val="745AADDD"/>
    <w:rsid w:val="750E692C"/>
    <w:rsid w:val="7563E377"/>
    <w:rsid w:val="7576DB6A"/>
    <w:rsid w:val="75E47789"/>
    <w:rsid w:val="784F25F8"/>
    <w:rsid w:val="78FEC3A1"/>
    <w:rsid w:val="79E43926"/>
    <w:rsid w:val="7A37549A"/>
    <w:rsid w:val="7A9A9402"/>
    <w:rsid w:val="7ACCB0A1"/>
    <w:rsid w:val="7BA59F5D"/>
    <w:rsid w:val="7BC6DBCB"/>
    <w:rsid w:val="7BD324FB"/>
    <w:rsid w:val="7C831E31"/>
    <w:rsid w:val="7D3AD3E1"/>
    <w:rsid w:val="7EC18DB7"/>
    <w:rsid w:val="7ED2936E"/>
    <w:rsid w:val="7FC321CC"/>
    <w:rsid w:val="7FC8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CD0C9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D0C9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D0C91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D0C9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04216"/>
    <w:rPr>
      <w:color w:val="808080"/>
      <w:shd w:val="clear" w:color="auto" w:fill="E6E6E6"/>
    </w:rPr>
  </w:style>
  <w:style w:type="character" w:styleId="Feloldatlanmegemlts">
    <w:name w:val="Unresolved Mention"/>
    <w:basedOn w:val="Bekezdsalapbettpusa"/>
    <w:uiPriority w:val="99"/>
    <w:semiHidden/>
    <w:unhideWhenUsed/>
    <w:rsid w:val="00221F6F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D42392"/>
    <w:pPr>
      <w:spacing w:after="0" w:line="240" w:lineRule="auto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pab.bme.hu/bimprojektekmenedzsmentje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4223A543B4C4150B5972AE64497569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F4681E7-7F31-405D-8877-F8A8321D5E13}"/>
      </w:docPartPr>
      <w:docPartBody>
        <w:p w:rsidR="00E52CF0" w:rsidRDefault="00A44584" w:rsidP="00A44584">
          <w:pPr>
            <w:pStyle w:val="44223A543B4C4150B5972AE644975690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8303A"/>
    <w:rsid w:val="0012182E"/>
    <w:rsid w:val="0014050D"/>
    <w:rsid w:val="00172FB2"/>
    <w:rsid w:val="002419A4"/>
    <w:rsid w:val="002A10FC"/>
    <w:rsid w:val="00312E79"/>
    <w:rsid w:val="0033077A"/>
    <w:rsid w:val="00386D43"/>
    <w:rsid w:val="0040545E"/>
    <w:rsid w:val="004432A1"/>
    <w:rsid w:val="004D1D97"/>
    <w:rsid w:val="0062074E"/>
    <w:rsid w:val="006A4BFC"/>
    <w:rsid w:val="006A594B"/>
    <w:rsid w:val="006B6D3A"/>
    <w:rsid w:val="006C7FC6"/>
    <w:rsid w:val="0073742A"/>
    <w:rsid w:val="00782458"/>
    <w:rsid w:val="007C1FDC"/>
    <w:rsid w:val="00802A49"/>
    <w:rsid w:val="008479AD"/>
    <w:rsid w:val="00856078"/>
    <w:rsid w:val="00860DA6"/>
    <w:rsid w:val="008A0B5E"/>
    <w:rsid w:val="0096674B"/>
    <w:rsid w:val="00982473"/>
    <w:rsid w:val="00A1487B"/>
    <w:rsid w:val="00A2697E"/>
    <w:rsid w:val="00A44584"/>
    <w:rsid w:val="00A6731A"/>
    <w:rsid w:val="00AB12C0"/>
    <w:rsid w:val="00AF563C"/>
    <w:rsid w:val="00B5230C"/>
    <w:rsid w:val="00BE0A3B"/>
    <w:rsid w:val="00BE13CB"/>
    <w:rsid w:val="00BF1AE3"/>
    <w:rsid w:val="00C533D2"/>
    <w:rsid w:val="00C54767"/>
    <w:rsid w:val="00D46647"/>
    <w:rsid w:val="00E300EF"/>
    <w:rsid w:val="00E52CF0"/>
    <w:rsid w:val="00E63618"/>
    <w:rsid w:val="00EC5953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A44584"/>
    <w:rPr>
      <w:color w:val="808080"/>
    </w:rPr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44223A543B4C4150B5972AE644975690">
    <w:name w:val="44223A543B4C4150B5972AE644975690"/>
    <w:rsid w:val="00A4458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D897A6-0194-4706-A881-38E614EE2A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74D3C-C8B3-4E00-A5D0-AAE400640E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450A48-60B4-43F6-88EB-1FC4A2FE0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BC9E07-DC87-4940-9A4D-347D82CE0A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08</Words>
  <Characters>8027</Characters>
  <Application>Microsoft Office Word</Application>
  <DocSecurity>0</DocSecurity>
  <Lines>66</Lines>
  <Paragraphs>18</Paragraphs>
  <ScaleCrop>false</ScaleCrop>
  <Company>BME GPK EGR</Company>
  <LinksUpToDate>false</LinksUpToDate>
  <CharactersWithSpaces>9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ndras Sipos</cp:lastModifiedBy>
  <cp:revision>2</cp:revision>
  <cp:lastPrinted>2016-04-18T11:21:00Z</cp:lastPrinted>
  <dcterms:created xsi:type="dcterms:W3CDTF">2022-03-21T14:16:00Z</dcterms:created>
  <dcterms:modified xsi:type="dcterms:W3CDTF">2022-03-2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